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B3C2DBD" w14:textId="496F785F" w:rsidR="00E753D5" w:rsidRDefault="00721DA3" w:rsidP="00B741A2">
      <w:pPr>
        <w:rPr>
          <w:rFonts w:eastAsiaTheme="majorEastAsia" w:cstheme="majorBidi"/>
          <w:b/>
          <w:bCs/>
          <w:noProof/>
          <w:color w:val="8B2456"/>
          <w:kern w:val="24"/>
          <w:sz w:val="36"/>
          <w:szCs w:val="36"/>
          <w:lang w:val="en-US"/>
        </w:rPr>
      </w:pPr>
      <w:r w:rsidRPr="008F492E">
        <w:rPr>
          <w:rFonts w:eastAsiaTheme="majorEastAsia" w:cstheme="majorBidi"/>
          <w:b/>
          <w:bCs/>
          <w:noProof/>
          <w:color w:val="8B2456"/>
          <w:kern w:val="24"/>
          <w:sz w:val="36"/>
          <w:szCs w:val="36"/>
          <w:lang w:val="tr-TR" w:eastAsia="tr-TR"/>
        </w:rPr>
        <w:drawing>
          <wp:anchor distT="0" distB="0" distL="114300" distR="114300" simplePos="0" relativeHeight="251661312" behindDoc="0" locked="0" layoutInCell="1" allowOverlap="1" wp14:anchorId="7A96D47B" wp14:editId="260F2A98">
            <wp:simplePos x="0" y="0"/>
            <wp:positionH relativeFrom="margin">
              <wp:posOffset>3131940</wp:posOffset>
            </wp:positionH>
            <wp:positionV relativeFrom="paragraph">
              <wp:posOffset>-640080</wp:posOffset>
            </wp:positionV>
            <wp:extent cx="838200" cy="896113"/>
            <wp:effectExtent l="0" t="0" r="0" b="0"/>
            <wp:wrapNone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young_rep_08_cmyk [Converted]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38200" cy="89611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8F492E">
        <w:rPr>
          <w:rFonts w:eastAsiaTheme="majorEastAsia" w:cstheme="majorBidi"/>
          <w:b/>
          <w:bCs/>
          <w:noProof/>
          <w:color w:val="8B2456"/>
          <w:kern w:val="24"/>
          <w:sz w:val="36"/>
          <w:szCs w:val="36"/>
          <w:lang w:val="tr-TR" w:eastAsia="tr-TR"/>
        </w:rPr>
        <w:drawing>
          <wp:anchor distT="0" distB="0" distL="114300" distR="114300" simplePos="0" relativeHeight="251660288" behindDoc="0" locked="0" layoutInCell="1" allowOverlap="1" wp14:anchorId="39856027" wp14:editId="338D2165">
            <wp:simplePos x="0" y="0"/>
            <wp:positionH relativeFrom="column">
              <wp:posOffset>2270760</wp:posOffset>
            </wp:positionH>
            <wp:positionV relativeFrom="paragraph">
              <wp:posOffset>-739140</wp:posOffset>
            </wp:positionV>
            <wp:extent cx="701040" cy="1208297"/>
            <wp:effectExtent l="0" t="0" r="3810" b="0"/>
            <wp:wrapNone/>
            <wp:docPr id="21" name="Picture 21" descr="Y:\Graphics-Templates\Logos\FEE logos\FEE\print\fee_cmyk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Y:\Graphics-Templates\Logos\FEE logos\FEE\print\fee_cmyk.jp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1040" cy="12082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val="tr-TR" w:eastAsia="tr-TR"/>
        </w:rPr>
        <w:drawing>
          <wp:anchor distT="0" distB="0" distL="114300" distR="114300" simplePos="0" relativeHeight="251668480" behindDoc="0" locked="0" layoutInCell="1" allowOverlap="1" wp14:anchorId="1AE08DB4" wp14:editId="0748F7AE">
            <wp:simplePos x="0" y="0"/>
            <wp:positionH relativeFrom="column">
              <wp:posOffset>4076700</wp:posOffset>
            </wp:positionH>
            <wp:positionV relativeFrom="paragraph">
              <wp:posOffset>-657860</wp:posOffset>
            </wp:positionV>
            <wp:extent cx="633095" cy="912259"/>
            <wp:effectExtent l="0" t="0" r="0" b="254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3095" cy="9122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val="tr-TR" w:eastAsia="tr-TR"/>
        </w:rPr>
        <w:drawing>
          <wp:anchor distT="0" distB="0" distL="114300" distR="114300" simplePos="0" relativeHeight="251669504" behindDoc="0" locked="0" layoutInCell="1" allowOverlap="1" wp14:anchorId="53C3B3EB" wp14:editId="6331723E">
            <wp:simplePos x="0" y="0"/>
            <wp:positionH relativeFrom="column">
              <wp:posOffset>4798695</wp:posOffset>
            </wp:positionH>
            <wp:positionV relativeFrom="paragraph">
              <wp:posOffset>-655320</wp:posOffset>
            </wp:positionV>
            <wp:extent cx="870198" cy="906320"/>
            <wp:effectExtent l="0" t="0" r="6350" b="8255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0198" cy="906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90A4E">
        <w:rPr>
          <w:rFonts w:ascii="Arial" w:hAnsi="Arial"/>
          <w:b/>
          <w:bCs/>
          <w:i/>
          <w:noProof/>
          <w:color w:val="000000"/>
          <w:sz w:val="22"/>
          <w:szCs w:val="22"/>
          <w:bdr w:val="none" w:sz="0" w:space="0" w:color="auto" w:frame="1"/>
          <w:lang w:val="tr-TR" w:eastAsia="tr-TR"/>
        </w:rPr>
        <w:drawing>
          <wp:anchor distT="0" distB="0" distL="114300" distR="114300" simplePos="0" relativeHeight="251665408" behindDoc="1" locked="0" layoutInCell="1" allowOverlap="1" wp14:anchorId="314CBE9E" wp14:editId="547771D0">
            <wp:simplePos x="0" y="0"/>
            <wp:positionH relativeFrom="column">
              <wp:posOffset>-38100</wp:posOffset>
            </wp:positionH>
            <wp:positionV relativeFrom="paragraph">
              <wp:posOffset>-739140</wp:posOffset>
            </wp:positionV>
            <wp:extent cx="1942777" cy="1207770"/>
            <wp:effectExtent l="0" t="0" r="635" b="0"/>
            <wp:wrapNone/>
            <wp:docPr id="2" name="Picture 2" descr="KATJA ANGER:4 Comms:ASPnet Logo:log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KATJA ANGER:4 Comms:ASPnet Logo:logo.jpg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5388" cy="12093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2A31352" w14:textId="1E41B09D" w:rsidR="005C16B8" w:rsidRDefault="005C16B8" w:rsidP="00B741A2">
      <w:pPr>
        <w:rPr>
          <w:rFonts w:eastAsiaTheme="majorEastAsia" w:cstheme="majorBidi"/>
          <w:b/>
          <w:bCs/>
          <w:noProof/>
          <w:color w:val="8B2456"/>
          <w:kern w:val="24"/>
          <w:sz w:val="36"/>
          <w:szCs w:val="36"/>
          <w:lang w:val="en-US"/>
        </w:rPr>
      </w:pPr>
    </w:p>
    <w:p w14:paraId="6F072A55" w14:textId="219876E5" w:rsidR="00721DA3" w:rsidRPr="002B7757" w:rsidRDefault="00721DA3" w:rsidP="00B741A2">
      <w:pPr>
        <w:rPr>
          <w:rFonts w:eastAsiaTheme="majorEastAsia" w:cstheme="majorBidi"/>
          <w:b/>
          <w:bCs/>
          <w:noProof/>
          <w:color w:val="1F497D" w:themeColor="text2"/>
          <w:kern w:val="24"/>
          <w:sz w:val="56"/>
          <w:szCs w:val="56"/>
          <w:lang w:val="en-US"/>
        </w:rPr>
      </w:pPr>
    </w:p>
    <w:p w14:paraId="069093BE" w14:textId="3C6A93CC" w:rsidR="00B741A2" w:rsidRPr="001B29D7" w:rsidRDefault="00116186" w:rsidP="00B741A2">
      <w:pPr>
        <w:rPr>
          <w:rFonts w:eastAsiaTheme="majorEastAsia" w:cstheme="majorBidi"/>
          <w:b/>
          <w:bCs/>
          <w:color w:val="1F497D" w:themeColor="text2"/>
          <w:kern w:val="24"/>
          <w:sz w:val="44"/>
          <w:szCs w:val="44"/>
          <w:lang w:val="en-GB"/>
        </w:rPr>
      </w:pPr>
      <w:r>
        <w:rPr>
          <w:rFonts w:eastAsiaTheme="majorEastAsia" w:cstheme="majorBidi"/>
          <w:b/>
          <w:bCs/>
          <w:noProof/>
          <w:color w:val="1F497D" w:themeColor="text2"/>
          <w:kern w:val="24"/>
          <w:sz w:val="56"/>
          <w:szCs w:val="56"/>
          <w:lang w:val="en-US"/>
        </w:rPr>
        <w:t>Atıkla Mücadele Kampanyası</w:t>
      </w:r>
      <w:r w:rsidR="00B741A2" w:rsidRPr="001B29D7">
        <w:rPr>
          <w:rFonts w:eastAsiaTheme="majorEastAsia" w:cstheme="majorBidi"/>
          <w:b/>
          <w:bCs/>
          <w:color w:val="1F497D" w:themeColor="text2"/>
          <w:kern w:val="24"/>
          <w:sz w:val="56"/>
          <w:szCs w:val="56"/>
          <w:lang w:val="en-GB"/>
        </w:rPr>
        <w:t xml:space="preserve"> </w:t>
      </w:r>
    </w:p>
    <w:p w14:paraId="3225E9FC" w14:textId="6C86D9BA" w:rsidR="005C16B8" w:rsidRPr="001B29D7" w:rsidRDefault="00116186" w:rsidP="00B741A2">
      <w:pPr>
        <w:rPr>
          <w:rFonts w:eastAsiaTheme="majorEastAsia" w:cstheme="majorBidi"/>
          <w:b/>
          <w:bCs/>
          <w:color w:val="1F497D" w:themeColor="text2"/>
          <w:kern w:val="24"/>
          <w:sz w:val="36"/>
          <w:szCs w:val="36"/>
          <w:lang w:val="en-GB"/>
        </w:rPr>
      </w:pPr>
      <w:r>
        <w:rPr>
          <w:rFonts w:eastAsiaTheme="majorEastAsia" w:cstheme="majorBidi"/>
          <w:b/>
          <w:bCs/>
          <w:color w:val="1F497D" w:themeColor="text2"/>
          <w:kern w:val="24"/>
          <w:sz w:val="36"/>
          <w:szCs w:val="36"/>
          <w:lang w:val="en-GB"/>
        </w:rPr>
        <w:t>UNESCO &amp; FEE</w:t>
      </w:r>
      <w:r w:rsidR="00EA5D18">
        <w:rPr>
          <w:rFonts w:eastAsiaTheme="majorEastAsia" w:cstheme="majorBidi"/>
          <w:b/>
          <w:bCs/>
          <w:color w:val="1F497D" w:themeColor="text2"/>
          <w:kern w:val="24"/>
          <w:sz w:val="36"/>
          <w:szCs w:val="36"/>
          <w:lang w:val="en-GB"/>
        </w:rPr>
        <w:t xml:space="preserve"> </w:t>
      </w:r>
    </w:p>
    <w:p w14:paraId="7380A747" w14:textId="7878FC4A" w:rsidR="00992EC9" w:rsidRPr="001B29D7" w:rsidRDefault="005C16B8" w:rsidP="009872C4">
      <w:pPr>
        <w:rPr>
          <w:rFonts w:eastAsiaTheme="majorEastAsia" w:cstheme="majorBidi"/>
          <w:b/>
          <w:bCs/>
          <w:color w:val="1F497D" w:themeColor="text2"/>
          <w:kern w:val="24"/>
          <w:sz w:val="28"/>
          <w:szCs w:val="28"/>
          <w:lang w:val="en-GB"/>
        </w:rPr>
      </w:pPr>
      <w:r w:rsidRPr="001B29D7">
        <w:rPr>
          <w:b/>
          <w:bCs/>
          <w:color w:val="1F497D" w:themeColor="text2"/>
          <w:lang w:val="en-GB"/>
        </w:rPr>
        <w:t>1</w:t>
      </w:r>
      <w:r w:rsidR="00956327">
        <w:rPr>
          <w:b/>
          <w:bCs/>
          <w:color w:val="1F497D" w:themeColor="text2"/>
          <w:lang w:val="en-GB"/>
        </w:rPr>
        <w:t>8</w:t>
      </w:r>
      <w:r w:rsidR="00116186">
        <w:rPr>
          <w:b/>
          <w:bCs/>
          <w:color w:val="1F497D" w:themeColor="text2"/>
          <w:lang w:val="en-GB"/>
        </w:rPr>
        <w:t xml:space="preserve"> </w:t>
      </w:r>
      <w:proofErr w:type="spellStart"/>
      <w:r w:rsidR="00116186">
        <w:rPr>
          <w:b/>
          <w:bCs/>
          <w:color w:val="1F497D" w:themeColor="text2"/>
          <w:lang w:val="en-GB"/>
        </w:rPr>
        <w:t>Ocak</w:t>
      </w:r>
      <w:proofErr w:type="spellEnd"/>
      <w:r w:rsidRPr="001B29D7">
        <w:rPr>
          <w:b/>
          <w:bCs/>
          <w:color w:val="1F497D" w:themeColor="text2"/>
          <w:lang w:val="en-GB"/>
        </w:rPr>
        <w:t xml:space="preserve"> – </w:t>
      </w:r>
      <w:r w:rsidRPr="00FB5C5A">
        <w:rPr>
          <w:b/>
          <w:bCs/>
          <w:color w:val="1F497D" w:themeColor="text2"/>
          <w:lang w:val="en-GB"/>
        </w:rPr>
        <w:t>2</w:t>
      </w:r>
      <w:r w:rsidR="001B29D7" w:rsidRPr="00FB5C5A">
        <w:rPr>
          <w:b/>
          <w:bCs/>
          <w:color w:val="1F497D" w:themeColor="text2"/>
          <w:lang w:val="en-GB"/>
        </w:rPr>
        <w:t>5</w:t>
      </w:r>
      <w:r w:rsidR="00116186">
        <w:rPr>
          <w:b/>
          <w:bCs/>
          <w:color w:val="1F497D" w:themeColor="text2"/>
          <w:lang w:val="en-GB"/>
        </w:rPr>
        <w:t xml:space="preserve"> Mart</w:t>
      </w:r>
      <w:r w:rsidRPr="00FB5C5A">
        <w:rPr>
          <w:b/>
          <w:bCs/>
          <w:color w:val="1F497D" w:themeColor="text2"/>
          <w:lang w:val="en-GB"/>
        </w:rPr>
        <w:t xml:space="preserve"> 2021</w:t>
      </w:r>
    </w:p>
    <w:p w14:paraId="0911EBD8" w14:textId="4A7FAC8E" w:rsidR="00E753D5" w:rsidRPr="002C40BC" w:rsidRDefault="00E753D5" w:rsidP="005C16B8">
      <w:pPr>
        <w:rPr>
          <w:color w:val="952456"/>
          <w:sz w:val="12"/>
          <w:szCs w:val="12"/>
        </w:rPr>
      </w:pPr>
    </w:p>
    <w:p w14:paraId="6E26DCA0" w14:textId="408ECFF5" w:rsidR="00C00BBF" w:rsidRDefault="00C00BBF" w:rsidP="00AA353E">
      <w:pPr>
        <w:jc w:val="both"/>
        <w:rPr>
          <w:lang w:val="en-GB"/>
        </w:rPr>
      </w:pPr>
    </w:p>
    <w:p w14:paraId="35299A6F" w14:textId="12384DC7" w:rsidR="00116186" w:rsidRDefault="00116186" w:rsidP="00A423D8">
      <w:pPr>
        <w:spacing w:after="240"/>
        <w:jc w:val="both"/>
        <w:rPr>
          <w:lang w:val="en-GB"/>
        </w:rPr>
      </w:pPr>
      <w:proofErr w:type="spellStart"/>
      <w:r>
        <w:rPr>
          <w:lang w:val="en-GB"/>
        </w:rPr>
        <w:t>Atikla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Mücadele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Kampanyası</w:t>
      </w:r>
      <w:proofErr w:type="spellEnd"/>
      <w:r w:rsidR="00467FE1">
        <w:rPr>
          <w:lang w:val="en-GB"/>
        </w:rPr>
        <w:t>,</w:t>
      </w:r>
      <w:r>
        <w:rPr>
          <w:lang w:val="en-GB"/>
        </w:rPr>
        <w:t xml:space="preserve"> FEE ve </w:t>
      </w:r>
      <w:r w:rsidRPr="00116186">
        <w:rPr>
          <w:lang w:val="en-GB"/>
        </w:rPr>
        <w:t xml:space="preserve">UNESCO </w:t>
      </w:r>
      <w:proofErr w:type="spellStart"/>
      <w:r w:rsidRPr="00116186">
        <w:rPr>
          <w:lang w:val="en-GB"/>
        </w:rPr>
        <w:t>ASPnet</w:t>
      </w:r>
      <w:proofErr w:type="spellEnd"/>
      <w:r w:rsidRPr="00116186">
        <w:rPr>
          <w:lang w:val="en-GB"/>
        </w:rPr>
        <w:t xml:space="preserve"> </w:t>
      </w:r>
      <w:proofErr w:type="spellStart"/>
      <w:r w:rsidRPr="00116186">
        <w:rPr>
          <w:lang w:val="en-GB"/>
        </w:rPr>
        <w:t>Ağı</w:t>
      </w:r>
      <w:proofErr w:type="spellEnd"/>
      <w:r>
        <w:rPr>
          <w:lang w:val="en-GB"/>
        </w:rPr>
        <w:t xml:space="preserve"> (UNESCO </w:t>
      </w:r>
      <w:proofErr w:type="spellStart"/>
      <w:r>
        <w:rPr>
          <w:lang w:val="en-GB"/>
        </w:rPr>
        <w:t>Kardeş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Okullar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Ağı</w:t>
      </w:r>
      <w:proofErr w:type="spellEnd"/>
      <w:r>
        <w:rPr>
          <w:lang w:val="en-GB"/>
        </w:rPr>
        <w:t>)</w:t>
      </w:r>
      <w:r w:rsidRPr="00116186">
        <w:rPr>
          <w:lang w:val="en-GB"/>
        </w:rPr>
        <w:t xml:space="preserve"> </w:t>
      </w:r>
      <w:proofErr w:type="spellStart"/>
      <w:r w:rsidRPr="00116186">
        <w:rPr>
          <w:lang w:val="en-GB"/>
        </w:rPr>
        <w:t>işbirliğinde</w:t>
      </w:r>
      <w:proofErr w:type="spellEnd"/>
      <w:r w:rsidRPr="00116186">
        <w:rPr>
          <w:lang w:val="en-GB"/>
        </w:rPr>
        <w:t xml:space="preserve"> </w:t>
      </w:r>
      <w:proofErr w:type="spellStart"/>
      <w:r w:rsidRPr="00116186">
        <w:rPr>
          <w:lang w:val="en-GB"/>
        </w:rPr>
        <w:t>gerçekleştirilen</w:t>
      </w:r>
      <w:proofErr w:type="spellEnd"/>
      <w:r>
        <w:rPr>
          <w:lang w:val="en-GB"/>
        </w:rPr>
        <w:t xml:space="preserve"> </w:t>
      </w:r>
      <w:r w:rsidR="00467FE1">
        <w:rPr>
          <w:lang w:val="en-GB"/>
        </w:rPr>
        <w:t xml:space="preserve">ve </w:t>
      </w:r>
      <w:proofErr w:type="spellStart"/>
      <w:r w:rsidR="00467FE1">
        <w:rPr>
          <w:lang w:val="en-GB"/>
        </w:rPr>
        <w:t>çöp</w:t>
      </w:r>
      <w:proofErr w:type="spellEnd"/>
      <w:r>
        <w:rPr>
          <w:lang w:val="en-GB"/>
        </w:rPr>
        <w:t xml:space="preserve">, </w:t>
      </w:r>
      <w:proofErr w:type="spellStart"/>
      <w:r>
        <w:rPr>
          <w:lang w:val="en-GB"/>
        </w:rPr>
        <w:t>atık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yönetimi</w:t>
      </w:r>
      <w:proofErr w:type="spellEnd"/>
      <w:r>
        <w:rPr>
          <w:lang w:val="en-GB"/>
        </w:rPr>
        <w:t xml:space="preserve"> ve </w:t>
      </w:r>
      <w:proofErr w:type="spellStart"/>
      <w:r>
        <w:rPr>
          <w:lang w:val="en-GB"/>
        </w:rPr>
        <w:t>daha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geniş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kapsamda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sürdürülebilir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kalkınma</w:t>
      </w:r>
      <w:proofErr w:type="spellEnd"/>
      <w:r w:rsidR="00467FE1">
        <w:rPr>
          <w:lang w:val="en-GB"/>
        </w:rPr>
        <w:t xml:space="preserve"> </w:t>
      </w:r>
      <w:proofErr w:type="spellStart"/>
      <w:r w:rsidR="00467FE1">
        <w:rPr>
          <w:lang w:val="en-GB"/>
        </w:rPr>
        <w:t>konularında</w:t>
      </w:r>
      <w:proofErr w:type="spellEnd"/>
      <w:r w:rsidR="00467FE1">
        <w:rPr>
          <w:lang w:val="en-GB"/>
        </w:rPr>
        <w:t xml:space="preserve"> </w:t>
      </w:r>
      <w:proofErr w:type="spellStart"/>
      <w:r w:rsidR="00467FE1">
        <w:rPr>
          <w:lang w:val="en-GB"/>
        </w:rPr>
        <w:t>okulları</w:t>
      </w:r>
      <w:proofErr w:type="spellEnd"/>
      <w:r w:rsidR="00467FE1">
        <w:rPr>
          <w:lang w:val="en-GB"/>
        </w:rPr>
        <w:t xml:space="preserve"> </w:t>
      </w:r>
      <w:proofErr w:type="spellStart"/>
      <w:r w:rsidR="00467FE1">
        <w:rPr>
          <w:lang w:val="en-GB"/>
        </w:rPr>
        <w:t>harekete</w:t>
      </w:r>
      <w:proofErr w:type="spellEnd"/>
      <w:r w:rsidR="00467FE1">
        <w:rPr>
          <w:lang w:val="en-GB"/>
        </w:rPr>
        <w:t xml:space="preserve"> </w:t>
      </w:r>
      <w:proofErr w:type="spellStart"/>
      <w:r w:rsidR="00467FE1">
        <w:rPr>
          <w:lang w:val="en-GB"/>
        </w:rPr>
        <w:t>geçirmeyi</w:t>
      </w:r>
      <w:proofErr w:type="spellEnd"/>
      <w:r w:rsidR="00467FE1">
        <w:rPr>
          <w:lang w:val="en-GB"/>
        </w:rPr>
        <w:t xml:space="preserve"> </w:t>
      </w:r>
      <w:proofErr w:type="spellStart"/>
      <w:r w:rsidR="00467FE1">
        <w:rPr>
          <w:lang w:val="en-GB"/>
        </w:rPr>
        <w:t>amaçlayan</w:t>
      </w:r>
      <w:proofErr w:type="spellEnd"/>
      <w:r w:rsidR="00467FE1">
        <w:rPr>
          <w:lang w:val="en-GB"/>
        </w:rPr>
        <w:t xml:space="preserve"> </w:t>
      </w:r>
      <w:proofErr w:type="spellStart"/>
      <w:r w:rsidR="00467FE1">
        <w:rPr>
          <w:lang w:val="en-GB"/>
        </w:rPr>
        <w:t>bir</w:t>
      </w:r>
      <w:proofErr w:type="spellEnd"/>
      <w:r w:rsidR="00467FE1">
        <w:rPr>
          <w:lang w:val="en-GB"/>
        </w:rPr>
        <w:t xml:space="preserve"> </w:t>
      </w:r>
      <w:proofErr w:type="spellStart"/>
      <w:r w:rsidR="00467FE1">
        <w:rPr>
          <w:lang w:val="en-GB"/>
        </w:rPr>
        <w:t>küresel</w:t>
      </w:r>
      <w:proofErr w:type="spellEnd"/>
      <w:r w:rsidR="00467FE1">
        <w:rPr>
          <w:lang w:val="en-GB"/>
        </w:rPr>
        <w:t xml:space="preserve"> </w:t>
      </w:r>
      <w:proofErr w:type="spellStart"/>
      <w:r w:rsidR="00467FE1">
        <w:rPr>
          <w:lang w:val="en-GB"/>
        </w:rPr>
        <w:t>çağrıdır</w:t>
      </w:r>
      <w:proofErr w:type="spellEnd"/>
      <w:r w:rsidR="00467FE1">
        <w:rPr>
          <w:lang w:val="en-GB"/>
        </w:rPr>
        <w:t xml:space="preserve">. </w:t>
      </w:r>
    </w:p>
    <w:p w14:paraId="2F9154FD" w14:textId="057ED3B3" w:rsidR="003F6B40" w:rsidRPr="00767570" w:rsidRDefault="00467FE1" w:rsidP="00767570">
      <w:pPr>
        <w:spacing w:after="240"/>
        <w:jc w:val="both"/>
        <w:rPr>
          <w:lang w:val="en-GB"/>
        </w:rPr>
      </w:pPr>
      <w:proofErr w:type="spellStart"/>
      <w:r>
        <w:rPr>
          <w:lang w:val="en-GB"/>
        </w:rPr>
        <w:t>Yaşadığımız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pandemi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sürecinde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maske</w:t>
      </w:r>
      <w:proofErr w:type="spellEnd"/>
      <w:r>
        <w:rPr>
          <w:lang w:val="en-GB"/>
        </w:rPr>
        <w:t xml:space="preserve"> ve </w:t>
      </w:r>
      <w:proofErr w:type="spellStart"/>
      <w:r>
        <w:rPr>
          <w:lang w:val="en-GB"/>
        </w:rPr>
        <w:t>eldiven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gibi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tek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kullanımlık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koruyucu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materyaller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yeni</w:t>
      </w:r>
      <w:proofErr w:type="spellEnd"/>
      <w:r w:rsidR="00767570">
        <w:rPr>
          <w:lang w:val="en-GB"/>
        </w:rPr>
        <w:t xml:space="preserve"> ve</w:t>
      </w:r>
      <w:r>
        <w:rPr>
          <w:lang w:val="en-GB"/>
        </w:rPr>
        <w:t xml:space="preserve"> </w:t>
      </w:r>
      <w:proofErr w:type="spellStart"/>
      <w:r>
        <w:rPr>
          <w:lang w:val="en-GB"/>
        </w:rPr>
        <w:t>tehlikeli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bir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atık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türü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yarattılar</w:t>
      </w:r>
      <w:proofErr w:type="spellEnd"/>
      <w:r>
        <w:rPr>
          <w:lang w:val="en-GB"/>
        </w:rPr>
        <w:t xml:space="preserve">. </w:t>
      </w:r>
      <w:proofErr w:type="spellStart"/>
      <w:proofErr w:type="gramStart"/>
      <w:r>
        <w:rPr>
          <w:lang w:val="en-GB"/>
        </w:rPr>
        <w:t>Dünya’nın</w:t>
      </w:r>
      <w:proofErr w:type="spellEnd"/>
      <w:proofErr w:type="gramEnd"/>
      <w:r>
        <w:rPr>
          <w:lang w:val="en-GB"/>
        </w:rPr>
        <w:t xml:space="preserve"> </w:t>
      </w:r>
      <w:proofErr w:type="spellStart"/>
      <w:r>
        <w:rPr>
          <w:lang w:val="en-GB"/>
        </w:rPr>
        <w:t>bugün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karşı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karşıya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kaldığı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çöp-atık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sorununu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göz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önüne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aldığımızda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nere</w:t>
      </w:r>
      <w:r w:rsidR="00767570">
        <w:rPr>
          <w:lang w:val="en-GB"/>
        </w:rPr>
        <w:t>den</w:t>
      </w:r>
      <w:proofErr w:type="spellEnd"/>
      <w:r w:rsidR="00767570">
        <w:rPr>
          <w:lang w:val="en-GB"/>
        </w:rPr>
        <w:t xml:space="preserve"> </w:t>
      </w:r>
      <w:proofErr w:type="spellStart"/>
      <w:r w:rsidR="00767570">
        <w:rPr>
          <w:lang w:val="en-GB"/>
        </w:rPr>
        <w:t>başlayacağımıza</w:t>
      </w:r>
      <w:proofErr w:type="spellEnd"/>
      <w:r w:rsidR="00767570">
        <w:rPr>
          <w:lang w:val="en-GB"/>
        </w:rPr>
        <w:t xml:space="preserve"> </w:t>
      </w:r>
      <w:proofErr w:type="spellStart"/>
      <w:r w:rsidR="00767570">
        <w:rPr>
          <w:lang w:val="en-GB"/>
        </w:rPr>
        <w:t>karar</w:t>
      </w:r>
      <w:proofErr w:type="spellEnd"/>
      <w:r w:rsidR="00767570">
        <w:rPr>
          <w:lang w:val="en-GB"/>
        </w:rPr>
        <w:t xml:space="preserve"> </w:t>
      </w:r>
      <w:proofErr w:type="spellStart"/>
      <w:r w:rsidR="00767570">
        <w:rPr>
          <w:lang w:val="en-GB"/>
        </w:rPr>
        <w:t>vermek</w:t>
      </w:r>
      <w:proofErr w:type="spellEnd"/>
      <w:r w:rsidR="00767570">
        <w:rPr>
          <w:lang w:val="en-GB"/>
        </w:rPr>
        <w:t xml:space="preserve"> </w:t>
      </w:r>
      <w:proofErr w:type="spellStart"/>
      <w:r w:rsidR="00767570">
        <w:rPr>
          <w:lang w:val="en-GB"/>
        </w:rPr>
        <w:t>zor</w:t>
      </w:r>
      <w:proofErr w:type="spellEnd"/>
      <w:r w:rsidR="00767570">
        <w:rPr>
          <w:lang w:val="en-GB"/>
        </w:rPr>
        <w:t xml:space="preserve"> </w:t>
      </w:r>
      <w:proofErr w:type="spellStart"/>
      <w:r w:rsidR="00767570">
        <w:rPr>
          <w:lang w:val="en-GB"/>
        </w:rPr>
        <w:t>olabilir</w:t>
      </w:r>
      <w:proofErr w:type="spellEnd"/>
      <w:r w:rsidR="00767570">
        <w:rPr>
          <w:lang w:val="en-GB"/>
        </w:rPr>
        <w:t xml:space="preserve">. </w:t>
      </w:r>
      <w:proofErr w:type="spellStart"/>
      <w:r w:rsidR="00767570">
        <w:rPr>
          <w:lang w:val="en-GB"/>
        </w:rPr>
        <w:t>Ancak</w:t>
      </w:r>
      <w:proofErr w:type="spellEnd"/>
      <w:r w:rsidR="00767570">
        <w:rPr>
          <w:lang w:val="en-GB"/>
        </w:rPr>
        <w:t xml:space="preserve"> </w:t>
      </w:r>
      <w:proofErr w:type="spellStart"/>
      <w:r w:rsidR="00767570">
        <w:rPr>
          <w:lang w:val="en-GB"/>
        </w:rPr>
        <w:t>evlerimizde</w:t>
      </w:r>
      <w:proofErr w:type="spellEnd"/>
      <w:r w:rsidR="00767570">
        <w:rPr>
          <w:lang w:val="en-GB"/>
        </w:rPr>
        <w:t xml:space="preserve">, </w:t>
      </w:r>
      <w:proofErr w:type="spellStart"/>
      <w:r w:rsidR="00767570">
        <w:rPr>
          <w:lang w:val="en-GB"/>
        </w:rPr>
        <w:t>okullarımızda</w:t>
      </w:r>
      <w:proofErr w:type="spellEnd"/>
      <w:r w:rsidR="00767570">
        <w:rPr>
          <w:lang w:val="en-GB"/>
        </w:rPr>
        <w:t xml:space="preserve"> ve </w:t>
      </w:r>
      <w:proofErr w:type="spellStart"/>
      <w:r w:rsidR="00767570">
        <w:rPr>
          <w:lang w:val="en-GB"/>
        </w:rPr>
        <w:t>yerel</w:t>
      </w:r>
      <w:proofErr w:type="spellEnd"/>
      <w:r w:rsidR="00767570">
        <w:rPr>
          <w:lang w:val="en-GB"/>
        </w:rPr>
        <w:t xml:space="preserve"> </w:t>
      </w:r>
      <w:proofErr w:type="spellStart"/>
      <w:r w:rsidR="00767570">
        <w:rPr>
          <w:lang w:val="en-GB"/>
        </w:rPr>
        <w:t>çevremizde</w:t>
      </w:r>
      <w:proofErr w:type="spellEnd"/>
      <w:r w:rsidR="00767570">
        <w:rPr>
          <w:lang w:val="en-GB"/>
        </w:rPr>
        <w:t xml:space="preserve"> </w:t>
      </w:r>
      <w:proofErr w:type="spellStart"/>
      <w:r w:rsidR="00767570">
        <w:rPr>
          <w:lang w:val="en-GB"/>
        </w:rPr>
        <w:t>yapacağımız</w:t>
      </w:r>
      <w:proofErr w:type="spellEnd"/>
      <w:r w:rsidR="00767570">
        <w:rPr>
          <w:lang w:val="en-GB"/>
        </w:rPr>
        <w:t xml:space="preserve"> </w:t>
      </w:r>
      <w:proofErr w:type="spellStart"/>
      <w:r w:rsidR="00767570">
        <w:rPr>
          <w:lang w:val="en-GB"/>
        </w:rPr>
        <w:t>küçük</w:t>
      </w:r>
      <w:proofErr w:type="spellEnd"/>
      <w:r w:rsidR="00767570">
        <w:rPr>
          <w:lang w:val="en-GB"/>
        </w:rPr>
        <w:t xml:space="preserve"> </w:t>
      </w:r>
      <w:proofErr w:type="spellStart"/>
      <w:r w:rsidR="00767570">
        <w:rPr>
          <w:lang w:val="en-GB"/>
        </w:rPr>
        <w:t>değişiklikler</w:t>
      </w:r>
      <w:proofErr w:type="spellEnd"/>
      <w:r w:rsidR="00767570">
        <w:rPr>
          <w:lang w:val="en-GB"/>
        </w:rPr>
        <w:t xml:space="preserve"> ve </w:t>
      </w:r>
      <w:proofErr w:type="spellStart"/>
      <w:r w:rsidR="00767570">
        <w:rPr>
          <w:lang w:val="en-GB"/>
        </w:rPr>
        <w:t>alacağımız</w:t>
      </w:r>
      <w:proofErr w:type="spellEnd"/>
      <w:r w:rsidR="00767570">
        <w:rPr>
          <w:lang w:val="en-GB"/>
        </w:rPr>
        <w:t xml:space="preserve"> </w:t>
      </w:r>
      <w:proofErr w:type="spellStart"/>
      <w:r w:rsidR="00767570">
        <w:rPr>
          <w:lang w:val="en-GB"/>
        </w:rPr>
        <w:t>kararlar</w:t>
      </w:r>
      <w:proofErr w:type="spellEnd"/>
      <w:r w:rsidR="00767570">
        <w:rPr>
          <w:lang w:val="en-GB"/>
        </w:rPr>
        <w:t xml:space="preserve"> </w:t>
      </w:r>
      <w:proofErr w:type="spellStart"/>
      <w:r w:rsidR="00767570">
        <w:rPr>
          <w:lang w:val="en-GB"/>
        </w:rPr>
        <w:t>sonucunda</w:t>
      </w:r>
      <w:proofErr w:type="spellEnd"/>
      <w:r w:rsidR="00767570">
        <w:rPr>
          <w:lang w:val="en-GB"/>
        </w:rPr>
        <w:t xml:space="preserve"> </w:t>
      </w:r>
      <w:proofErr w:type="spellStart"/>
      <w:r w:rsidR="00767570">
        <w:rPr>
          <w:lang w:val="en-GB"/>
        </w:rPr>
        <w:t>çevreye</w:t>
      </w:r>
      <w:proofErr w:type="spellEnd"/>
      <w:r w:rsidR="00767570">
        <w:rPr>
          <w:lang w:val="en-GB"/>
        </w:rPr>
        <w:t xml:space="preserve"> </w:t>
      </w:r>
      <w:proofErr w:type="spellStart"/>
      <w:r w:rsidR="00767570">
        <w:rPr>
          <w:lang w:val="en-GB"/>
        </w:rPr>
        <w:t>verdiğimiz</w:t>
      </w:r>
      <w:proofErr w:type="spellEnd"/>
      <w:r w:rsidR="00767570">
        <w:rPr>
          <w:lang w:val="en-GB"/>
        </w:rPr>
        <w:t xml:space="preserve"> </w:t>
      </w:r>
      <w:proofErr w:type="spellStart"/>
      <w:r w:rsidR="00767570">
        <w:rPr>
          <w:lang w:val="en-GB"/>
        </w:rPr>
        <w:t>zararları</w:t>
      </w:r>
      <w:proofErr w:type="spellEnd"/>
      <w:r w:rsidR="00767570">
        <w:rPr>
          <w:lang w:val="en-GB"/>
        </w:rPr>
        <w:t xml:space="preserve"> </w:t>
      </w:r>
      <w:proofErr w:type="spellStart"/>
      <w:r w:rsidR="00767570">
        <w:rPr>
          <w:lang w:val="en-GB"/>
        </w:rPr>
        <w:t>azaltabilir</w:t>
      </w:r>
      <w:proofErr w:type="spellEnd"/>
      <w:r w:rsidR="00767570">
        <w:rPr>
          <w:lang w:val="en-GB"/>
        </w:rPr>
        <w:t xml:space="preserve">, </w:t>
      </w:r>
      <w:proofErr w:type="spellStart"/>
      <w:r w:rsidR="00767570">
        <w:rPr>
          <w:lang w:val="en-GB"/>
        </w:rPr>
        <w:t>farkındalığımızı</w:t>
      </w:r>
      <w:proofErr w:type="spellEnd"/>
      <w:r w:rsidR="00767570">
        <w:rPr>
          <w:lang w:val="en-GB"/>
        </w:rPr>
        <w:t xml:space="preserve"> </w:t>
      </w:r>
      <w:proofErr w:type="spellStart"/>
      <w:r w:rsidR="00767570">
        <w:rPr>
          <w:lang w:val="en-GB"/>
        </w:rPr>
        <w:t>arttırabilir</w:t>
      </w:r>
      <w:proofErr w:type="spellEnd"/>
      <w:r w:rsidR="00767570">
        <w:rPr>
          <w:lang w:val="en-GB"/>
        </w:rPr>
        <w:t xml:space="preserve"> ve </w:t>
      </w:r>
      <w:proofErr w:type="spellStart"/>
      <w:r w:rsidR="00767570">
        <w:rPr>
          <w:lang w:val="en-GB"/>
        </w:rPr>
        <w:t>değişimin</w:t>
      </w:r>
      <w:proofErr w:type="spellEnd"/>
      <w:r w:rsidR="00767570">
        <w:rPr>
          <w:lang w:val="en-GB"/>
        </w:rPr>
        <w:t xml:space="preserve"> </w:t>
      </w:r>
      <w:proofErr w:type="spellStart"/>
      <w:r w:rsidR="00767570">
        <w:rPr>
          <w:lang w:val="en-GB"/>
        </w:rPr>
        <w:t>parçası</w:t>
      </w:r>
      <w:proofErr w:type="spellEnd"/>
      <w:r w:rsidR="00767570">
        <w:rPr>
          <w:lang w:val="en-GB"/>
        </w:rPr>
        <w:t xml:space="preserve"> </w:t>
      </w:r>
      <w:proofErr w:type="spellStart"/>
      <w:r w:rsidR="00767570">
        <w:rPr>
          <w:lang w:val="en-GB"/>
        </w:rPr>
        <w:t>olabiliriz</w:t>
      </w:r>
      <w:proofErr w:type="spellEnd"/>
      <w:r w:rsidR="00767570">
        <w:rPr>
          <w:lang w:val="en-GB"/>
        </w:rPr>
        <w:t>.</w:t>
      </w:r>
      <w:r>
        <w:rPr>
          <w:lang w:val="en-GB"/>
        </w:rPr>
        <w:t xml:space="preserve"> </w:t>
      </w:r>
      <w:proofErr w:type="spellStart"/>
      <w:r w:rsidR="00767570">
        <w:rPr>
          <w:lang w:val="en-GB"/>
        </w:rPr>
        <w:t>Küresel</w:t>
      </w:r>
      <w:proofErr w:type="spellEnd"/>
      <w:r w:rsidR="00767570">
        <w:rPr>
          <w:lang w:val="en-GB"/>
        </w:rPr>
        <w:t xml:space="preserve"> </w:t>
      </w:r>
      <w:proofErr w:type="spellStart"/>
      <w:r w:rsidR="00767570">
        <w:rPr>
          <w:lang w:val="en-GB"/>
        </w:rPr>
        <w:t>olan</w:t>
      </w:r>
      <w:proofErr w:type="spellEnd"/>
      <w:r w:rsidR="00767570">
        <w:rPr>
          <w:lang w:val="en-GB"/>
        </w:rPr>
        <w:t xml:space="preserve"> </w:t>
      </w:r>
      <w:proofErr w:type="spellStart"/>
      <w:r w:rsidR="00767570">
        <w:rPr>
          <w:lang w:val="en-GB"/>
        </w:rPr>
        <w:t>yerel</w:t>
      </w:r>
      <w:proofErr w:type="spellEnd"/>
      <w:r w:rsidR="00767570">
        <w:rPr>
          <w:lang w:val="en-GB"/>
        </w:rPr>
        <w:t xml:space="preserve"> </w:t>
      </w:r>
      <w:proofErr w:type="spellStart"/>
      <w:r w:rsidR="00767570">
        <w:rPr>
          <w:lang w:val="en-GB"/>
        </w:rPr>
        <w:t>olana</w:t>
      </w:r>
      <w:proofErr w:type="spellEnd"/>
      <w:r w:rsidR="00767570">
        <w:rPr>
          <w:lang w:val="en-GB"/>
        </w:rPr>
        <w:t xml:space="preserve"> </w:t>
      </w:r>
      <w:proofErr w:type="spellStart"/>
      <w:r w:rsidR="00767570">
        <w:rPr>
          <w:lang w:val="en-GB"/>
        </w:rPr>
        <w:t>bağlıdır</w:t>
      </w:r>
      <w:proofErr w:type="spellEnd"/>
      <w:r w:rsidR="00767570">
        <w:rPr>
          <w:lang w:val="en-GB"/>
        </w:rPr>
        <w:t>!</w:t>
      </w:r>
    </w:p>
    <w:p w14:paraId="46C7D714" w14:textId="10CEDF04" w:rsidR="000D34AA" w:rsidRPr="001B29D7" w:rsidRDefault="00767570" w:rsidP="000D34AA">
      <w:pPr>
        <w:rPr>
          <w:b/>
          <w:color w:val="1F497D" w:themeColor="text2"/>
          <w:sz w:val="28"/>
          <w:szCs w:val="28"/>
        </w:rPr>
      </w:pPr>
      <w:r>
        <w:rPr>
          <w:b/>
          <w:color w:val="1F497D" w:themeColor="text2"/>
          <w:sz w:val="28"/>
          <w:szCs w:val="28"/>
        </w:rPr>
        <w:t>Kampanyanın Çevrimiçi Başlangıcı</w:t>
      </w:r>
    </w:p>
    <w:p w14:paraId="5A2BEA4C" w14:textId="3DE976B9" w:rsidR="00767570" w:rsidRDefault="00767570" w:rsidP="000D34AA">
      <w:pPr>
        <w:rPr>
          <w:rFonts w:eastAsia="Times New Roman" w:cs="Times New Roman"/>
          <w:spacing w:val="8"/>
          <w:lang w:eastAsia="en-GB"/>
        </w:rPr>
      </w:pPr>
      <w:r w:rsidRPr="00767570">
        <w:rPr>
          <w:rFonts w:eastAsia="Times New Roman" w:cs="Times New Roman"/>
          <w:spacing w:val="8"/>
          <w:lang w:eastAsia="en-GB"/>
        </w:rPr>
        <w:t>Kampanya, 29 Ocak günü Türkiye saati ile 15:30-17:00 arasında UNESCO temsilcilerinin de katılacağı bir çevrimiçi seminer ile öğrenciler, öğretmenler ve ulusal koordinatörlere tanıtılacak, etkinlik rehberi, örnek çalışmalar ve kampanya detayları paylaşılacaktır. Seminere katılım için @ecoschoolsint profilindeki linki tıklayınız.</w:t>
      </w:r>
    </w:p>
    <w:p w14:paraId="407C69EE" w14:textId="77777777" w:rsidR="00767570" w:rsidRDefault="00767570" w:rsidP="000D34AA">
      <w:pPr>
        <w:rPr>
          <w:rFonts w:eastAsia="Times New Roman" w:cs="Times New Roman"/>
          <w:spacing w:val="8"/>
          <w:lang w:eastAsia="en-GB"/>
        </w:rPr>
      </w:pPr>
    </w:p>
    <w:p w14:paraId="6F1F88BC" w14:textId="545A4CA7" w:rsidR="005C16B8" w:rsidRDefault="00767570" w:rsidP="000D34AA">
      <w:pPr>
        <w:rPr>
          <w:rStyle w:val="Kpr"/>
          <w:rFonts w:eastAsia="Times New Roman" w:cs="Times New Roman"/>
          <w:spacing w:val="8"/>
          <w:sz w:val="19"/>
          <w:szCs w:val="19"/>
          <w:lang w:eastAsia="en-GB"/>
        </w:rPr>
      </w:pPr>
      <w:r>
        <w:rPr>
          <w:rFonts w:eastAsia="Times New Roman" w:cs="Times New Roman"/>
          <w:b/>
          <w:bCs/>
          <w:spacing w:val="8"/>
          <w:lang w:eastAsia="en-GB"/>
        </w:rPr>
        <w:t>Başvuru için</w:t>
      </w:r>
      <w:r w:rsidR="000D34AA" w:rsidRPr="00A423D8">
        <w:rPr>
          <w:rFonts w:eastAsia="Times New Roman" w:cs="Times New Roman"/>
          <w:b/>
          <w:bCs/>
          <w:spacing w:val="8"/>
          <w:lang w:eastAsia="en-GB"/>
        </w:rPr>
        <w:t>:</w:t>
      </w:r>
      <w:r w:rsidR="000D34AA" w:rsidRPr="00EB00BB">
        <w:rPr>
          <w:rFonts w:eastAsia="Times New Roman" w:cs="Times New Roman"/>
          <w:spacing w:val="8"/>
          <w:lang w:eastAsia="en-GB"/>
        </w:rPr>
        <w:t xml:space="preserve"> </w:t>
      </w:r>
      <w:hyperlink r:id="rId13" w:history="1">
        <w:r w:rsidR="000D34AA" w:rsidRPr="00A423D8">
          <w:rPr>
            <w:rStyle w:val="Kpr"/>
            <w:rFonts w:eastAsia="Times New Roman" w:cs="Times New Roman"/>
            <w:spacing w:val="8"/>
            <w:sz w:val="19"/>
            <w:szCs w:val="19"/>
            <w:lang w:eastAsia="en-GB"/>
          </w:rPr>
          <w:t>https://unesco-org.zoom.us/webinar/register/WN_B1g-IQa-RvCU7CKKQLjWyQ</w:t>
        </w:r>
      </w:hyperlink>
    </w:p>
    <w:p w14:paraId="273B8E0B" w14:textId="77777777" w:rsidR="00767570" w:rsidRPr="003F6B40" w:rsidRDefault="00767570" w:rsidP="000D34AA">
      <w:pPr>
        <w:rPr>
          <w:rFonts w:eastAsiaTheme="majorEastAsia" w:cstheme="majorBidi"/>
          <w:b/>
          <w:bCs/>
          <w:color w:val="8B2456"/>
          <w:kern w:val="24"/>
          <w:sz w:val="36"/>
          <w:szCs w:val="36"/>
          <w:lang w:val="en-GB"/>
        </w:rPr>
      </w:pPr>
    </w:p>
    <w:p w14:paraId="23669A61" w14:textId="76FFEE23" w:rsidR="00131423" w:rsidRPr="002C40BC" w:rsidRDefault="009F1E09" w:rsidP="00B741A2">
      <w:pPr>
        <w:rPr>
          <w:rFonts w:eastAsiaTheme="majorEastAsia" w:cstheme="majorBidi"/>
          <w:b/>
          <w:bCs/>
          <w:color w:val="1F497D" w:themeColor="text2"/>
          <w:kern w:val="24"/>
          <w:sz w:val="28"/>
          <w:szCs w:val="28"/>
          <w:lang w:val="en-GB"/>
        </w:rPr>
      </w:pPr>
      <w:proofErr w:type="spellStart"/>
      <w:r>
        <w:rPr>
          <w:rFonts w:eastAsiaTheme="majorEastAsia" w:cstheme="majorBidi"/>
          <w:b/>
          <w:bCs/>
          <w:color w:val="1F497D" w:themeColor="text2"/>
          <w:kern w:val="24"/>
          <w:sz w:val="28"/>
          <w:szCs w:val="28"/>
          <w:lang w:val="en-GB"/>
        </w:rPr>
        <w:t>Atıkla</w:t>
      </w:r>
      <w:proofErr w:type="spellEnd"/>
      <w:r>
        <w:rPr>
          <w:rFonts w:eastAsiaTheme="majorEastAsia" w:cstheme="majorBidi"/>
          <w:b/>
          <w:bCs/>
          <w:color w:val="1F497D" w:themeColor="text2"/>
          <w:kern w:val="24"/>
          <w:sz w:val="28"/>
          <w:szCs w:val="28"/>
          <w:lang w:val="en-GB"/>
        </w:rPr>
        <w:t xml:space="preserve"> </w:t>
      </w:r>
      <w:proofErr w:type="spellStart"/>
      <w:r>
        <w:rPr>
          <w:rFonts w:eastAsiaTheme="majorEastAsia" w:cstheme="majorBidi"/>
          <w:b/>
          <w:bCs/>
          <w:color w:val="1F497D" w:themeColor="text2"/>
          <w:kern w:val="24"/>
          <w:sz w:val="28"/>
          <w:szCs w:val="28"/>
          <w:lang w:val="en-GB"/>
        </w:rPr>
        <w:t>Mücadele</w:t>
      </w:r>
      <w:proofErr w:type="spellEnd"/>
      <w:r>
        <w:rPr>
          <w:rFonts w:eastAsiaTheme="majorEastAsia" w:cstheme="majorBidi"/>
          <w:b/>
          <w:bCs/>
          <w:color w:val="1F497D" w:themeColor="text2"/>
          <w:kern w:val="24"/>
          <w:sz w:val="28"/>
          <w:szCs w:val="28"/>
          <w:lang w:val="en-GB"/>
        </w:rPr>
        <w:t xml:space="preserve"> </w:t>
      </w:r>
      <w:proofErr w:type="spellStart"/>
      <w:r>
        <w:rPr>
          <w:rFonts w:eastAsiaTheme="majorEastAsia" w:cstheme="majorBidi"/>
          <w:b/>
          <w:bCs/>
          <w:color w:val="1F497D" w:themeColor="text2"/>
          <w:kern w:val="24"/>
          <w:sz w:val="28"/>
          <w:szCs w:val="28"/>
          <w:lang w:val="en-GB"/>
        </w:rPr>
        <w:t>Kampanyasına</w:t>
      </w:r>
      <w:proofErr w:type="spellEnd"/>
      <w:r>
        <w:rPr>
          <w:rFonts w:eastAsiaTheme="majorEastAsia" w:cstheme="majorBidi"/>
          <w:b/>
          <w:bCs/>
          <w:color w:val="1F497D" w:themeColor="text2"/>
          <w:kern w:val="24"/>
          <w:sz w:val="28"/>
          <w:szCs w:val="28"/>
          <w:lang w:val="en-GB"/>
        </w:rPr>
        <w:t xml:space="preserve"> </w:t>
      </w:r>
      <w:proofErr w:type="spellStart"/>
      <w:r>
        <w:rPr>
          <w:rFonts w:eastAsiaTheme="majorEastAsia" w:cstheme="majorBidi"/>
          <w:b/>
          <w:bCs/>
          <w:color w:val="1F497D" w:themeColor="text2"/>
          <w:kern w:val="24"/>
          <w:sz w:val="28"/>
          <w:szCs w:val="28"/>
          <w:lang w:val="en-GB"/>
        </w:rPr>
        <w:t>Katılım</w:t>
      </w:r>
      <w:proofErr w:type="spellEnd"/>
    </w:p>
    <w:p w14:paraId="17A11F83" w14:textId="49A07907" w:rsidR="00B6031B" w:rsidRDefault="009F1E09" w:rsidP="00B6031B">
      <w:pPr>
        <w:jc w:val="both"/>
      </w:pPr>
      <w:r>
        <w:t>Atıkla Mücadele</w:t>
      </w:r>
      <w:r w:rsidR="00C47023">
        <w:t>,</w:t>
      </w:r>
      <w:r>
        <w:t xml:space="preserve"> atıkları nasıl azaltacağımızı belirleyen bir soru ya da gözlemle başlar ve dört adımdan oluşur:  </w:t>
      </w:r>
    </w:p>
    <w:p w14:paraId="1B4293B9" w14:textId="77777777" w:rsidR="00B6031B" w:rsidRPr="002C40BC" w:rsidRDefault="00B6031B" w:rsidP="00B6031B">
      <w:pPr>
        <w:jc w:val="both"/>
        <w:rPr>
          <w:sz w:val="12"/>
          <w:szCs w:val="12"/>
        </w:rPr>
      </w:pPr>
    </w:p>
    <w:p w14:paraId="097CD29C" w14:textId="486E4732" w:rsidR="002B7757" w:rsidRDefault="009F1E09" w:rsidP="003F6B40">
      <w:pPr>
        <w:pStyle w:val="ListeParagraf"/>
        <w:numPr>
          <w:ilvl w:val="0"/>
          <w:numId w:val="17"/>
        </w:numPr>
        <w:jc w:val="both"/>
      </w:pPr>
      <w:r>
        <w:rPr>
          <w:b/>
          <w:bCs/>
        </w:rPr>
        <w:t>Gözlem</w:t>
      </w:r>
      <w:r w:rsidR="00B6031B" w:rsidRPr="002B7757">
        <w:rPr>
          <w:b/>
          <w:bCs/>
        </w:rPr>
        <w:t xml:space="preserve">: </w:t>
      </w:r>
      <w:r>
        <w:rPr>
          <w:bCs/>
        </w:rPr>
        <w:t>Şu anki duruma bakın, durumu doğru bir şekilde tanımlayın.</w:t>
      </w:r>
    </w:p>
    <w:p w14:paraId="4800502C" w14:textId="2F2911E4" w:rsidR="00B6031B" w:rsidRDefault="009F1E09" w:rsidP="002B7757">
      <w:pPr>
        <w:pStyle w:val="ListeParagraf"/>
        <w:numPr>
          <w:ilvl w:val="0"/>
          <w:numId w:val="17"/>
        </w:numPr>
        <w:jc w:val="both"/>
      </w:pPr>
      <w:r>
        <w:rPr>
          <w:b/>
          <w:bCs/>
        </w:rPr>
        <w:t>Harekete geçme</w:t>
      </w:r>
      <w:r w:rsidR="00B6031B" w:rsidRPr="002B7757">
        <w:rPr>
          <w:b/>
          <w:bCs/>
        </w:rPr>
        <w:t xml:space="preserve">: </w:t>
      </w:r>
      <w:r>
        <w:t>Atık azaltımı için bireysel olarak ya da arkadaşlarınızla atacağınız küçük adıma karar verin.</w:t>
      </w:r>
    </w:p>
    <w:p w14:paraId="1EECF5B4" w14:textId="289A9DFD" w:rsidR="002B7757" w:rsidRDefault="009F1E09" w:rsidP="002B7757">
      <w:pPr>
        <w:pStyle w:val="ListeParagraf"/>
        <w:numPr>
          <w:ilvl w:val="0"/>
          <w:numId w:val="17"/>
        </w:numPr>
        <w:jc w:val="both"/>
      </w:pPr>
      <w:r>
        <w:rPr>
          <w:b/>
          <w:bCs/>
        </w:rPr>
        <w:t>İfade edin ve öğrenin</w:t>
      </w:r>
      <w:r w:rsidR="00B6031B" w:rsidRPr="002B7757">
        <w:rPr>
          <w:b/>
          <w:bCs/>
        </w:rPr>
        <w:t>:</w:t>
      </w:r>
      <w:r w:rsidR="00B6031B">
        <w:t xml:space="preserve"> </w:t>
      </w:r>
      <w:r>
        <w:t>Atıkla</w:t>
      </w:r>
      <w:r w:rsidR="0026119F">
        <w:t>rla ilgili daha çok şey öğrenin ve öğrendiklerinizi arkadaşlarınızla ve sosyal medyada paylaşırken yansıtın.</w:t>
      </w:r>
    </w:p>
    <w:p w14:paraId="67B14B42" w14:textId="458F58B0" w:rsidR="00B6031B" w:rsidRPr="0026119F" w:rsidRDefault="0026119F" w:rsidP="005829C7">
      <w:pPr>
        <w:pStyle w:val="ListeParagraf"/>
        <w:numPr>
          <w:ilvl w:val="0"/>
          <w:numId w:val="17"/>
        </w:numPr>
        <w:jc w:val="both"/>
        <w:rPr>
          <w:rFonts w:eastAsiaTheme="majorEastAsia" w:cstheme="majorBidi"/>
          <w:b/>
          <w:bCs/>
          <w:kern w:val="24"/>
        </w:rPr>
      </w:pPr>
      <w:r w:rsidRPr="0026119F">
        <w:rPr>
          <w:b/>
          <w:bCs/>
        </w:rPr>
        <w:t>Arkadaşlarınızı kutlayın ve cesaretlendirin</w:t>
      </w:r>
      <w:r w:rsidR="00B6031B" w:rsidRPr="0026119F">
        <w:rPr>
          <w:b/>
          <w:bCs/>
        </w:rPr>
        <w:t>:</w:t>
      </w:r>
      <w:r w:rsidR="00B6031B">
        <w:t xml:space="preserve"> </w:t>
      </w:r>
      <w:r>
        <w:t xml:space="preserve">Eğer arkadaşlarımıza ulaşabilirsek etkimiz katlanacaktır. Atıkla Mücadelenizi anlatan </w:t>
      </w:r>
      <w:r w:rsidR="0091338E">
        <w:t xml:space="preserve">kısa </w:t>
      </w:r>
      <w:r>
        <w:t>bir video</w:t>
      </w:r>
      <w:r w:rsidR="0091338E">
        <w:t xml:space="preserve"> (maksimum 1 dakika)</w:t>
      </w:r>
      <w:r>
        <w:t xml:space="preserve"> çekin ya </w:t>
      </w:r>
      <w:r>
        <w:lastRenderedPageBreak/>
        <w:t>da fotoğraf hikayesi</w:t>
      </w:r>
      <w:r w:rsidR="0091338E">
        <w:t xml:space="preserve"> (maksimum 5 fotoğraf) </w:t>
      </w:r>
      <w:r>
        <w:t>oluşturun ve sosyal medyada</w:t>
      </w:r>
      <w:r w:rsidR="0091338E">
        <w:t xml:space="preserve"> aşağıdaki etiketleri kullanarak</w:t>
      </w:r>
      <w:r>
        <w:t xml:space="preserve"> paylaşın!</w:t>
      </w:r>
    </w:p>
    <w:p w14:paraId="1938692C" w14:textId="04871858" w:rsidR="003F6B40" w:rsidRPr="001B3C26" w:rsidRDefault="0091338E" w:rsidP="001B3C26">
      <w:pPr>
        <w:spacing w:after="240"/>
        <w:rPr>
          <w:b/>
          <w:lang w:val="en-GB"/>
        </w:rPr>
      </w:pPr>
      <w:r>
        <w:rPr>
          <w:rFonts w:eastAsiaTheme="majorEastAsia" w:cstheme="majorBidi"/>
          <w:b/>
          <w:bCs/>
          <w:kern w:val="24"/>
          <w:lang w:val="en-GB"/>
        </w:rPr>
        <w:t>#</w:t>
      </w:r>
      <w:proofErr w:type="spellStart"/>
      <w:r>
        <w:rPr>
          <w:rFonts w:eastAsiaTheme="majorEastAsia" w:cstheme="majorBidi"/>
          <w:b/>
          <w:bCs/>
          <w:kern w:val="24"/>
          <w:lang w:val="en-GB"/>
        </w:rPr>
        <w:t>AtıklaMücadele</w:t>
      </w:r>
      <w:proofErr w:type="spellEnd"/>
      <w:r>
        <w:rPr>
          <w:rFonts w:eastAsiaTheme="majorEastAsia" w:cstheme="majorBidi"/>
          <w:b/>
          <w:bCs/>
          <w:kern w:val="24"/>
          <w:lang w:val="en-GB"/>
        </w:rPr>
        <w:t xml:space="preserve"> </w:t>
      </w:r>
      <w:r w:rsidR="003F6B40" w:rsidRPr="001B3C26">
        <w:rPr>
          <w:b/>
        </w:rPr>
        <w:t>#TrashHack #UNESCO #LitterLessCampaign #</w:t>
      </w:r>
      <w:proofErr w:type="gramStart"/>
      <w:r w:rsidR="003F6B40" w:rsidRPr="001B3C26">
        <w:rPr>
          <w:b/>
        </w:rPr>
        <w:t>EcoSchoolsStayAction</w:t>
      </w:r>
      <w:r w:rsidR="003F6B40">
        <w:t xml:space="preserve"> </w:t>
      </w:r>
      <w:r w:rsidR="003F6B40" w:rsidRPr="001F5698">
        <w:t xml:space="preserve"> </w:t>
      </w:r>
      <w:r w:rsidR="003F6B40" w:rsidRPr="001B3C26">
        <w:rPr>
          <w:b/>
        </w:rPr>
        <w:t>#</w:t>
      </w:r>
      <w:proofErr w:type="gramEnd"/>
      <w:r w:rsidR="003F6B40" w:rsidRPr="001B3C26">
        <w:rPr>
          <w:b/>
        </w:rPr>
        <w:t>YREstayactive</w:t>
      </w:r>
      <w:r w:rsidR="003F6B40">
        <w:t xml:space="preserve"> </w:t>
      </w:r>
      <w:r w:rsidR="003F6B40" w:rsidRPr="001F5698">
        <w:t xml:space="preserve"> </w:t>
      </w:r>
      <w:r w:rsidR="003F6B40" w:rsidRPr="001B3C26">
        <w:rPr>
          <w:b/>
        </w:rPr>
        <w:t>#LEAFanywher</w:t>
      </w:r>
      <w:r w:rsidR="001B3C26" w:rsidRPr="001B3C26">
        <w:rPr>
          <w:b/>
        </w:rPr>
        <w:t xml:space="preserve">e </w:t>
      </w:r>
      <w:r w:rsidR="001B3C26" w:rsidRPr="001B3C26">
        <w:rPr>
          <w:b/>
          <w:lang w:val="en-GB"/>
        </w:rPr>
        <w:t>#</w:t>
      </w:r>
      <w:proofErr w:type="spellStart"/>
      <w:r w:rsidR="001B3C26" w:rsidRPr="001B3C26">
        <w:rPr>
          <w:b/>
          <w:lang w:val="en-GB"/>
        </w:rPr>
        <w:t>ASPnetUNESCO</w:t>
      </w:r>
      <w:proofErr w:type="spellEnd"/>
      <w:r w:rsidR="001B3C26" w:rsidRPr="001B3C26">
        <w:rPr>
          <w:b/>
          <w:lang w:val="en-GB"/>
        </w:rPr>
        <w:t> </w:t>
      </w:r>
    </w:p>
    <w:p w14:paraId="7AD44F2B" w14:textId="377A0454" w:rsidR="007A5306" w:rsidRPr="00C47023" w:rsidRDefault="00C47023" w:rsidP="00C47023">
      <w:pPr>
        <w:spacing w:after="240"/>
        <w:jc w:val="both"/>
        <w:rPr>
          <w:b/>
        </w:rPr>
      </w:pPr>
      <w:r>
        <w:rPr>
          <w:b/>
          <w:bCs/>
        </w:rPr>
        <w:t>NOT</w:t>
      </w:r>
      <w:r w:rsidR="007A5306" w:rsidRPr="007A5306">
        <w:rPr>
          <w:b/>
          <w:bCs/>
        </w:rPr>
        <w:t>:</w:t>
      </w:r>
      <w:r w:rsidR="007A5306">
        <w:t xml:space="preserve"> </w:t>
      </w:r>
      <w:r w:rsidR="00191863">
        <w:t>Tüm ö</w:t>
      </w:r>
      <w:r w:rsidR="0091338E">
        <w:t xml:space="preserve">ğrenciler video ya da fotoğraf hikayelerini kamuya açık şekilde paylaşmadan önce velilerinden onay almalıdırlar. </w:t>
      </w:r>
    </w:p>
    <w:p w14:paraId="56742783" w14:textId="036CB15B" w:rsidR="001F5698" w:rsidRPr="00C355F0" w:rsidRDefault="00191863" w:rsidP="001F5698">
      <w:pPr>
        <w:rPr>
          <w:b/>
          <w:color w:val="1F497D" w:themeColor="text2"/>
          <w:sz w:val="28"/>
          <w:szCs w:val="28"/>
        </w:rPr>
      </w:pPr>
      <w:r>
        <w:rPr>
          <w:b/>
          <w:color w:val="1F497D" w:themeColor="text2"/>
          <w:sz w:val="28"/>
          <w:szCs w:val="28"/>
        </w:rPr>
        <w:t>FEE Atıkla Mücadele Yarışması</w:t>
      </w:r>
    </w:p>
    <w:p w14:paraId="6F6C5984" w14:textId="3AB93958" w:rsidR="00754648" w:rsidRDefault="00191863" w:rsidP="00C807D9">
      <w:pPr>
        <w:spacing w:after="240"/>
        <w:jc w:val="both"/>
      </w:pPr>
      <w:r>
        <w:t xml:space="preserve">Kampaya’ya katılan öğrenciler, atıkla mücadele konusundaki fikirlerini anlatan video ya da fotoğraf hikayalerini FEE tarafından düzenlenecek yarışmaya da dahil edebilirler. </w:t>
      </w:r>
    </w:p>
    <w:p w14:paraId="1E5E5F84" w14:textId="5F76665E" w:rsidR="00CB4BD8" w:rsidRDefault="00191863" w:rsidP="00C807D9">
      <w:pPr>
        <w:spacing w:after="240"/>
        <w:jc w:val="both"/>
      </w:pPr>
      <w:r>
        <w:t>Yarışma başvuru formu linki</w:t>
      </w:r>
      <w:r w:rsidR="003E2D40" w:rsidRPr="00754648">
        <w:t>:</w:t>
      </w:r>
      <w:r w:rsidR="00754648">
        <w:t xml:space="preserve"> </w:t>
      </w:r>
      <w:hyperlink r:id="rId14" w:history="1">
        <w:r w:rsidRPr="00547538">
          <w:rPr>
            <w:rStyle w:val="Kpr"/>
          </w:rPr>
          <w:t>https://www.ecoschools.global/submit-competition-entry</w:t>
        </w:r>
      </w:hyperlink>
      <w:r>
        <w:t xml:space="preserve"> </w:t>
      </w:r>
    </w:p>
    <w:p w14:paraId="7C8317DB" w14:textId="137C2B8A" w:rsidR="002B7757" w:rsidRPr="00C807D9" w:rsidRDefault="00191863" w:rsidP="00C807D9">
      <w:pPr>
        <w:spacing w:after="240"/>
        <w:jc w:val="both"/>
        <w:rPr>
          <w:b/>
          <w:bCs/>
          <w:color w:val="FF0000"/>
        </w:rPr>
      </w:pPr>
      <w:r>
        <w:rPr>
          <w:b/>
          <w:bCs/>
          <w:color w:val="FF0000"/>
        </w:rPr>
        <w:t>Başvurular 18 Ocak-25 Mart 2021 tarihleri arasında yapılacaktır.</w:t>
      </w:r>
    </w:p>
    <w:p w14:paraId="049C845B" w14:textId="6B3F2BC8" w:rsidR="003E2D40" w:rsidRPr="003E2D40" w:rsidRDefault="003E2D40" w:rsidP="003E2D40">
      <w:pPr>
        <w:jc w:val="both"/>
      </w:pPr>
      <w:r w:rsidRPr="003E2D40">
        <w:rPr>
          <w:b/>
          <w:bCs/>
          <w:noProof/>
          <w:lang w:val="tr-TR" w:eastAsia="tr-TR"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0904F01E" wp14:editId="09BBB565">
                <wp:simplePos x="0" y="0"/>
                <wp:positionH relativeFrom="column">
                  <wp:posOffset>0</wp:posOffset>
                </wp:positionH>
                <wp:positionV relativeFrom="paragraph">
                  <wp:posOffset>720725</wp:posOffset>
                </wp:positionV>
                <wp:extent cx="5737860" cy="1996440"/>
                <wp:effectExtent l="0" t="0" r="15240" b="22860"/>
                <wp:wrapSquare wrapText="bothSides"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37860" cy="19964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FC87939" w14:textId="3CEDAF54" w:rsidR="003E2D40" w:rsidRPr="001F5698" w:rsidRDefault="00E541CB" w:rsidP="003E2D40">
                            <w:pPr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>Kabul kriterleri</w:t>
                            </w:r>
                            <w:r w:rsidR="003E2D40">
                              <w:rPr>
                                <w:b/>
                                <w:bCs/>
                              </w:rPr>
                              <w:t>:</w:t>
                            </w:r>
                          </w:p>
                          <w:p w14:paraId="18DF2E9D" w14:textId="6EFFE2C1" w:rsidR="003E2D40" w:rsidRDefault="00E541CB" w:rsidP="003E2D40">
                            <w:pPr>
                              <w:pStyle w:val="ListeParagraf"/>
                              <w:numPr>
                                <w:ilvl w:val="0"/>
                                <w:numId w:val="9"/>
                              </w:numPr>
                            </w:pPr>
                            <w:r>
                              <w:t>Çalışma İngilizce olmalı ya da tercüme edilmeli</w:t>
                            </w:r>
                          </w:p>
                          <w:p w14:paraId="450C0BA3" w14:textId="096561A4" w:rsidR="003E2D40" w:rsidRDefault="00E541CB" w:rsidP="003E2D40">
                            <w:pPr>
                              <w:pStyle w:val="ListeParagraf"/>
                              <w:numPr>
                                <w:ilvl w:val="0"/>
                                <w:numId w:val="9"/>
                              </w:numPr>
                            </w:pPr>
                            <w:r>
                              <w:t xml:space="preserve">Çalışma bir </w:t>
                            </w:r>
                            <w:r w:rsidRPr="00E541CB">
                              <w:rPr>
                                <w:b/>
                              </w:rPr>
                              <w:t>”Atıkla Mücadele”</w:t>
                            </w:r>
                            <w:r>
                              <w:t xml:space="preserve"> örneği olmalı </w:t>
                            </w:r>
                          </w:p>
                          <w:p w14:paraId="7A273471" w14:textId="5CAFDB66" w:rsidR="003E2D40" w:rsidRPr="00E541CB" w:rsidRDefault="00E541CB" w:rsidP="003E2D40">
                            <w:pPr>
                              <w:pStyle w:val="ListeParagraf"/>
                              <w:numPr>
                                <w:ilvl w:val="0"/>
                                <w:numId w:val="9"/>
                              </w:numPr>
                              <w:rPr>
                                <w:b/>
                              </w:rPr>
                            </w:pPr>
                            <w:r>
                              <w:t xml:space="preserve">Video çalışmaları 1 dakikadan </w:t>
                            </w:r>
                            <w:r w:rsidRPr="00E541CB">
                              <w:rPr>
                                <w:b/>
                              </w:rPr>
                              <w:t>uzun o</w:t>
                            </w:r>
                            <w:r w:rsidR="004B017A">
                              <w:rPr>
                                <w:b/>
                              </w:rPr>
                              <w:t>l</w:t>
                            </w:r>
                            <w:r w:rsidRPr="00E541CB">
                              <w:rPr>
                                <w:b/>
                              </w:rPr>
                              <w:t>mamalı</w:t>
                            </w:r>
                          </w:p>
                          <w:p w14:paraId="4D13D726" w14:textId="0B557EDF" w:rsidR="003E2D40" w:rsidRPr="00E541CB" w:rsidRDefault="00E541CB" w:rsidP="003E2D40">
                            <w:pPr>
                              <w:pStyle w:val="ListeParagraf"/>
                              <w:numPr>
                                <w:ilvl w:val="0"/>
                                <w:numId w:val="9"/>
                              </w:numPr>
                              <w:rPr>
                                <w:b/>
                              </w:rPr>
                            </w:pPr>
                            <w:r>
                              <w:t xml:space="preserve">Fotoğraf hikayeleri 5 fotoğraftan </w:t>
                            </w:r>
                            <w:r w:rsidRPr="00E541CB">
                              <w:rPr>
                                <w:b/>
                              </w:rPr>
                              <w:t>fazla olmamalı</w:t>
                            </w:r>
                          </w:p>
                          <w:p w14:paraId="0D31AFA3" w14:textId="2549CCE2" w:rsidR="003E2D40" w:rsidRDefault="00E541CB" w:rsidP="003E2D40">
                            <w:pPr>
                              <w:pStyle w:val="ListeParagraf"/>
                              <w:numPr>
                                <w:ilvl w:val="0"/>
                                <w:numId w:val="9"/>
                              </w:numPr>
                            </w:pPr>
                            <w:r>
                              <w:t xml:space="preserve">Çalışma en az bir sosyal medya platformunda </w:t>
                            </w:r>
                            <w:r w:rsidRPr="00E541CB">
                              <w:rPr>
                                <w:b/>
                              </w:rPr>
                              <w:t>aşağıdaki tüm etiketler</w:t>
                            </w:r>
                            <w:r>
                              <w:t xml:space="preserve"> kullanılarak paylaşılmalı</w:t>
                            </w:r>
                            <w:r w:rsidR="003E2D40">
                              <w:t>:</w:t>
                            </w:r>
                          </w:p>
                          <w:p w14:paraId="79742F46" w14:textId="0A36C1A2" w:rsidR="003E2D40" w:rsidRPr="001B3C26" w:rsidRDefault="00E541CB" w:rsidP="001B3C26">
                            <w:pPr>
                              <w:pStyle w:val="ListeParagraf"/>
                              <w:rPr>
                                <w:b/>
                                <w:lang w:val="en-GB"/>
                              </w:rPr>
                            </w:pPr>
                            <w:r>
                              <w:rPr>
                                <w:b/>
                              </w:rPr>
                              <w:t xml:space="preserve">#AtıklaMücadele </w:t>
                            </w:r>
                            <w:r w:rsidR="003E2D40" w:rsidRPr="0036752B">
                              <w:rPr>
                                <w:b/>
                              </w:rPr>
                              <w:t>#</w:t>
                            </w:r>
                            <w:r w:rsidR="003E2D40">
                              <w:rPr>
                                <w:b/>
                              </w:rPr>
                              <w:t xml:space="preserve">TrashHack #UNESCO </w:t>
                            </w:r>
                            <w:r w:rsidR="001B3C26" w:rsidRPr="001B3C26">
                              <w:rPr>
                                <w:b/>
                                <w:lang w:val="en-GB"/>
                              </w:rPr>
                              <w:t>#</w:t>
                            </w:r>
                            <w:proofErr w:type="spellStart"/>
                            <w:r w:rsidR="001B3C26" w:rsidRPr="001B3C26">
                              <w:rPr>
                                <w:b/>
                                <w:lang w:val="en-GB"/>
                              </w:rPr>
                              <w:t>ASPnetUNESCO</w:t>
                            </w:r>
                            <w:proofErr w:type="spellEnd"/>
                            <w:r w:rsidR="001B3C26">
                              <w:rPr>
                                <w:b/>
                              </w:rPr>
                              <w:t xml:space="preserve"> </w:t>
                            </w:r>
                            <w:r w:rsidR="003E2D40">
                              <w:rPr>
                                <w:b/>
                              </w:rPr>
                              <w:t>#LitterLessCampaign #EcoSchoolsStayActive</w:t>
                            </w:r>
                            <w:r w:rsidR="003E2D40">
                              <w:t xml:space="preserve"> </w:t>
                            </w:r>
                            <w:r w:rsidR="003E2D40" w:rsidRPr="001F5698">
                              <w:t xml:space="preserve"> </w:t>
                            </w:r>
                            <w:r w:rsidR="003E2D40" w:rsidRPr="0036752B">
                              <w:rPr>
                                <w:b/>
                              </w:rPr>
                              <w:t>#YREstayactive</w:t>
                            </w:r>
                            <w:r w:rsidR="003E2D40">
                              <w:t xml:space="preserve"> </w:t>
                            </w:r>
                            <w:r w:rsidR="003E2D40" w:rsidRPr="001F5698">
                              <w:t xml:space="preserve"> </w:t>
                            </w:r>
                            <w:r w:rsidR="003E2D40" w:rsidRPr="0036752B">
                              <w:rPr>
                                <w:b/>
                              </w:rPr>
                              <w:t>#</w:t>
                            </w:r>
                            <w:r w:rsidR="003E2D40">
                              <w:rPr>
                                <w:b/>
                              </w:rPr>
                              <w:t>LEAFanywher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904F01E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0;margin-top:56.75pt;width:451.8pt;height:157.2pt;z-index:2516715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">
                <v:textbox>
                  <w:txbxContent>
                    <w:p w14:paraId="0FC87939" w14:textId="3CEDAF54" w:rsidR="003E2D40" w:rsidRPr="001F5698" w:rsidRDefault="00E541CB" w:rsidP="003E2D40">
                      <w:pPr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</w:rPr>
                        <w:t>Kabul kriterleri</w:t>
                      </w:r>
                      <w:r w:rsidR="003E2D40">
                        <w:rPr>
                          <w:b/>
                          <w:bCs/>
                        </w:rPr>
                        <w:t>:</w:t>
                      </w:r>
                    </w:p>
                    <w:p w14:paraId="18DF2E9D" w14:textId="6EFFE2C1" w:rsidR="003E2D40" w:rsidRDefault="00E541CB" w:rsidP="003E2D40">
                      <w:pPr>
                        <w:pStyle w:val="ListeParagraf"/>
                        <w:numPr>
                          <w:ilvl w:val="0"/>
                          <w:numId w:val="9"/>
                        </w:numPr>
                      </w:pPr>
                      <w:r>
                        <w:t>Çalışma İngilizce olmalı ya da tercüme edilmeli</w:t>
                      </w:r>
                    </w:p>
                    <w:p w14:paraId="450C0BA3" w14:textId="096561A4" w:rsidR="003E2D40" w:rsidRDefault="00E541CB" w:rsidP="003E2D40">
                      <w:pPr>
                        <w:pStyle w:val="ListeParagraf"/>
                        <w:numPr>
                          <w:ilvl w:val="0"/>
                          <w:numId w:val="9"/>
                        </w:numPr>
                      </w:pPr>
                      <w:r>
                        <w:t xml:space="preserve">Çalışma bir </w:t>
                      </w:r>
                      <w:r w:rsidRPr="00E541CB">
                        <w:rPr>
                          <w:b/>
                        </w:rPr>
                        <w:t>”Atıkla Mücadele”</w:t>
                      </w:r>
                      <w:r>
                        <w:t xml:space="preserve"> örneği olmalı </w:t>
                      </w:r>
                    </w:p>
                    <w:p w14:paraId="7A273471" w14:textId="5CAFDB66" w:rsidR="003E2D40" w:rsidRPr="00E541CB" w:rsidRDefault="00E541CB" w:rsidP="003E2D40">
                      <w:pPr>
                        <w:pStyle w:val="ListeParagraf"/>
                        <w:numPr>
                          <w:ilvl w:val="0"/>
                          <w:numId w:val="9"/>
                        </w:numPr>
                        <w:rPr>
                          <w:b/>
                        </w:rPr>
                      </w:pPr>
                      <w:r>
                        <w:t xml:space="preserve">Video çalışmaları 1 dakikadan </w:t>
                      </w:r>
                      <w:r w:rsidRPr="00E541CB">
                        <w:rPr>
                          <w:b/>
                        </w:rPr>
                        <w:t>uzun o</w:t>
                      </w:r>
                      <w:r w:rsidR="004B017A">
                        <w:rPr>
                          <w:b/>
                        </w:rPr>
                        <w:t>l</w:t>
                      </w:r>
                      <w:r w:rsidRPr="00E541CB">
                        <w:rPr>
                          <w:b/>
                        </w:rPr>
                        <w:t>mamalı</w:t>
                      </w:r>
                    </w:p>
                    <w:p w14:paraId="4D13D726" w14:textId="0B557EDF" w:rsidR="003E2D40" w:rsidRPr="00E541CB" w:rsidRDefault="00E541CB" w:rsidP="003E2D40">
                      <w:pPr>
                        <w:pStyle w:val="ListeParagraf"/>
                        <w:numPr>
                          <w:ilvl w:val="0"/>
                          <w:numId w:val="9"/>
                        </w:numPr>
                        <w:rPr>
                          <w:b/>
                        </w:rPr>
                      </w:pPr>
                      <w:r>
                        <w:t xml:space="preserve">Fotoğraf hikayeleri 5 fotoğraftan </w:t>
                      </w:r>
                      <w:r w:rsidRPr="00E541CB">
                        <w:rPr>
                          <w:b/>
                        </w:rPr>
                        <w:t>fazla olmamalı</w:t>
                      </w:r>
                    </w:p>
                    <w:p w14:paraId="0D31AFA3" w14:textId="2549CCE2" w:rsidR="003E2D40" w:rsidRDefault="00E541CB" w:rsidP="003E2D40">
                      <w:pPr>
                        <w:pStyle w:val="ListeParagraf"/>
                        <w:numPr>
                          <w:ilvl w:val="0"/>
                          <w:numId w:val="9"/>
                        </w:numPr>
                      </w:pPr>
                      <w:r>
                        <w:t xml:space="preserve">Çalışma en az bir sosyal medya platformunda </w:t>
                      </w:r>
                      <w:r w:rsidRPr="00E541CB">
                        <w:rPr>
                          <w:b/>
                        </w:rPr>
                        <w:t>aşağıdaki tüm etiketler</w:t>
                      </w:r>
                      <w:r>
                        <w:t xml:space="preserve"> kullanılarak paylaşılmalı</w:t>
                      </w:r>
                      <w:r w:rsidR="003E2D40">
                        <w:t>:</w:t>
                      </w:r>
                    </w:p>
                    <w:p w14:paraId="79742F46" w14:textId="0A36C1A2" w:rsidR="003E2D40" w:rsidRPr="001B3C26" w:rsidRDefault="00E541CB" w:rsidP="001B3C26">
                      <w:pPr>
                        <w:pStyle w:val="ListeParagraf"/>
                        <w:rPr>
                          <w:b/>
                          <w:lang w:val="en-GB"/>
                        </w:rPr>
                      </w:pPr>
                      <w:r>
                        <w:rPr>
                          <w:b/>
                        </w:rPr>
                        <w:t xml:space="preserve">#AtıklaMücadele </w:t>
                      </w:r>
                      <w:r w:rsidR="003E2D40" w:rsidRPr="0036752B">
                        <w:rPr>
                          <w:b/>
                        </w:rPr>
                        <w:t>#</w:t>
                      </w:r>
                      <w:r w:rsidR="003E2D40">
                        <w:rPr>
                          <w:b/>
                        </w:rPr>
                        <w:t xml:space="preserve">TrashHack #UNESCO </w:t>
                      </w:r>
                      <w:r w:rsidR="001B3C26" w:rsidRPr="001B3C26">
                        <w:rPr>
                          <w:b/>
                          <w:lang w:val="en-GB"/>
                        </w:rPr>
                        <w:t>#</w:t>
                      </w:r>
                      <w:proofErr w:type="spellStart"/>
                      <w:r w:rsidR="001B3C26" w:rsidRPr="001B3C26">
                        <w:rPr>
                          <w:b/>
                          <w:lang w:val="en-GB"/>
                        </w:rPr>
                        <w:t>ASPnetUNESCO</w:t>
                      </w:r>
                      <w:proofErr w:type="spellEnd"/>
                      <w:r w:rsidR="001B3C26">
                        <w:rPr>
                          <w:b/>
                        </w:rPr>
                        <w:t xml:space="preserve"> </w:t>
                      </w:r>
                      <w:r w:rsidR="003E2D40">
                        <w:rPr>
                          <w:b/>
                        </w:rPr>
                        <w:t>#LitterLessCampaign #EcoSchoolsStayActive</w:t>
                      </w:r>
                      <w:r w:rsidR="003E2D40">
                        <w:t xml:space="preserve"> </w:t>
                      </w:r>
                      <w:r w:rsidR="003E2D40" w:rsidRPr="001F5698">
                        <w:t xml:space="preserve"> </w:t>
                      </w:r>
                      <w:r w:rsidR="003E2D40" w:rsidRPr="0036752B">
                        <w:rPr>
                          <w:b/>
                        </w:rPr>
                        <w:t>#YREstayactive</w:t>
                      </w:r>
                      <w:r w:rsidR="003E2D40">
                        <w:t xml:space="preserve"> </w:t>
                      </w:r>
                      <w:r w:rsidR="003E2D40" w:rsidRPr="001F5698">
                        <w:t xml:space="preserve"> </w:t>
                      </w:r>
                      <w:r w:rsidR="003E2D40" w:rsidRPr="0036752B">
                        <w:rPr>
                          <w:b/>
                        </w:rPr>
                        <w:t>#</w:t>
                      </w:r>
                      <w:r w:rsidR="003E2D40">
                        <w:rPr>
                          <w:b/>
                        </w:rPr>
                        <w:t>LEAFanywher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191863">
        <w:t xml:space="preserve">Kampanya boyunca </w:t>
      </w:r>
      <w:r w:rsidR="00E541CB">
        <w:t>seçilen paylaşımlar UNESCO’nun Atıkla Mücadele Kampanyası sayfasında paylaşılacak olup finale geçen çalışmaları ulusal koordinatörlerin oyları belirleyecektir</w:t>
      </w:r>
      <w:r w:rsidR="00C355F0">
        <w:t>.</w:t>
      </w:r>
      <w:r w:rsidR="002B7757" w:rsidRPr="00C355F0">
        <w:t xml:space="preserve"> </w:t>
      </w:r>
    </w:p>
    <w:p w14:paraId="05D98F6B" w14:textId="77777777" w:rsidR="003E2D40" w:rsidRPr="00C807D9" w:rsidRDefault="003E2D40">
      <w:pPr>
        <w:rPr>
          <w:sz w:val="20"/>
          <w:szCs w:val="20"/>
        </w:rPr>
      </w:pPr>
    </w:p>
    <w:p w14:paraId="45F1440C" w14:textId="77777777" w:rsidR="00E541CB" w:rsidRDefault="00E541CB">
      <w:pPr>
        <w:rPr>
          <w:b/>
        </w:rPr>
      </w:pPr>
    </w:p>
    <w:p w14:paraId="524C19C0" w14:textId="41FDECAE" w:rsidR="00B106F8" w:rsidRPr="0036752B" w:rsidRDefault="00502667">
      <w:pPr>
        <w:rPr>
          <w:b/>
        </w:rPr>
      </w:pPr>
      <w:r>
        <w:rPr>
          <w:b/>
        </w:rPr>
        <w:t>Kazananların belirlenmesi</w:t>
      </w:r>
      <w:r w:rsidR="00041509" w:rsidRPr="0036752B">
        <w:rPr>
          <w:b/>
        </w:rPr>
        <w:t>:</w:t>
      </w:r>
    </w:p>
    <w:p w14:paraId="63422FB3" w14:textId="31D5F6AF" w:rsidR="007E173D" w:rsidRDefault="00502667" w:rsidP="003E2D40">
      <w:pPr>
        <w:spacing w:after="240"/>
        <w:jc w:val="both"/>
      </w:pPr>
      <w:r>
        <w:t>Ulusal koordinatörler kendi ülkelerinin çalışmalarını puanlayamayacaklardır</w:t>
      </w:r>
      <w:r w:rsidR="00041509" w:rsidRPr="00B741A2">
        <w:t>.</w:t>
      </w:r>
    </w:p>
    <w:p w14:paraId="5A7CF541" w14:textId="1AE691F9" w:rsidR="0036752B" w:rsidRPr="0036752B" w:rsidRDefault="00502667" w:rsidP="0036752B">
      <w:pPr>
        <w:rPr>
          <w:bCs/>
        </w:rPr>
      </w:pPr>
      <w:r>
        <w:rPr>
          <w:bCs/>
        </w:rPr>
        <w:t>Değerlendirme kriterleri</w:t>
      </w:r>
      <w:r w:rsidR="0036752B" w:rsidRPr="0036752B">
        <w:rPr>
          <w:bCs/>
        </w:rPr>
        <w:t xml:space="preserve"> (1-5 </w:t>
      </w:r>
      <w:r>
        <w:rPr>
          <w:bCs/>
        </w:rPr>
        <w:t>puan</w:t>
      </w:r>
      <w:r w:rsidR="0036752B" w:rsidRPr="0036752B">
        <w:rPr>
          <w:bCs/>
        </w:rPr>
        <w:t>):</w:t>
      </w:r>
    </w:p>
    <w:p w14:paraId="68945F74" w14:textId="36A5FD42" w:rsidR="0036752B" w:rsidRPr="001F5698" w:rsidRDefault="00502667" w:rsidP="0036752B">
      <w:pPr>
        <w:numPr>
          <w:ilvl w:val="0"/>
          <w:numId w:val="8"/>
        </w:numPr>
        <w:spacing w:line="240" w:lineRule="auto"/>
        <w:rPr>
          <w:rFonts w:eastAsia="Times New Roman"/>
        </w:rPr>
      </w:pPr>
      <w:r>
        <w:rPr>
          <w:rFonts w:eastAsia="Times New Roman"/>
        </w:rPr>
        <w:t>Çalışmanın teknik kalitesi</w:t>
      </w:r>
      <w:r w:rsidR="0036752B" w:rsidRPr="001F5698">
        <w:rPr>
          <w:rFonts w:eastAsia="Times New Roman"/>
        </w:rPr>
        <w:t xml:space="preserve">? </w:t>
      </w:r>
    </w:p>
    <w:p w14:paraId="7A634B69" w14:textId="35009223" w:rsidR="0036752B" w:rsidRPr="001F5698" w:rsidRDefault="00502667" w:rsidP="0036752B">
      <w:pPr>
        <w:numPr>
          <w:ilvl w:val="0"/>
          <w:numId w:val="8"/>
        </w:numPr>
        <w:spacing w:line="240" w:lineRule="auto"/>
        <w:rPr>
          <w:rFonts w:eastAsia="Times New Roman"/>
        </w:rPr>
      </w:pPr>
      <w:r>
        <w:rPr>
          <w:rFonts w:eastAsia="Times New Roman"/>
        </w:rPr>
        <w:t>Çalışma, Atıkla Mücadele temasını ne kadar iyi vurguluyor</w:t>
      </w:r>
      <w:r w:rsidR="0036752B" w:rsidRPr="001F5698">
        <w:rPr>
          <w:rFonts w:eastAsia="Times New Roman"/>
        </w:rPr>
        <w:t>?</w:t>
      </w:r>
    </w:p>
    <w:p w14:paraId="0B1805DB" w14:textId="67F1DC2B" w:rsidR="003E2D40" w:rsidRDefault="00502667" w:rsidP="003E2D40">
      <w:pPr>
        <w:numPr>
          <w:ilvl w:val="0"/>
          <w:numId w:val="8"/>
        </w:numPr>
        <w:spacing w:after="240" w:line="240" w:lineRule="auto"/>
        <w:rPr>
          <w:rFonts w:eastAsia="Times New Roman"/>
        </w:rPr>
      </w:pPr>
      <w:r>
        <w:rPr>
          <w:rFonts w:eastAsia="Times New Roman"/>
        </w:rPr>
        <w:t>Çalışma ne kadar çözüm odaklı ve olumlu bir bakış açısı sergiliyor</w:t>
      </w:r>
      <w:r w:rsidR="0036752B" w:rsidRPr="001F5698">
        <w:rPr>
          <w:rFonts w:eastAsia="Times New Roman"/>
        </w:rPr>
        <w:t xml:space="preserve">? </w:t>
      </w:r>
    </w:p>
    <w:p w14:paraId="37FD1007" w14:textId="052532C7" w:rsidR="001664F6" w:rsidRPr="003E2D40" w:rsidRDefault="004C0B37" w:rsidP="00C807D9">
      <w:pPr>
        <w:spacing w:after="320" w:line="240" w:lineRule="auto"/>
        <w:rPr>
          <w:rFonts w:eastAsia="Times New Roman"/>
        </w:rPr>
      </w:pPr>
      <w:r>
        <w:t xml:space="preserve">Kampanyanın kazananları FEE tarafından verilecek belgeye ve küçük bir ödüle hak kazanacak. Ayrıca çalışmaları sosyal medya ve internet sayfalarında yayınlanacak. </w:t>
      </w:r>
    </w:p>
    <w:p w14:paraId="2698A99D" w14:textId="510EF134" w:rsidR="005804AF" w:rsidRPr="002C40BC" w:rsidRDefault="00AA70EC" w:rsidP="005804AF">
      <w:pPr>
        <w:rPr>
          <w:b/>
          <w:color w:val="1F497D" w:themeColor="text2"/>
          <w:sz w:val="28"/>
        </w:rPr>
      </w:pPr>
      <w:r>
        <w:rPr>
          <w:b/>
          <w:color w:val="1F497D" w:themeColor="text2"/>
          <w:sz w:val="28"/>
        </w:rPr>
        <w:t>Öğrenci Aktiviteleri İçin Fikirler</w:t>
      </w:r>
    </w:p>
    <w:p w14:paraId="5F04CC9A" w14:textId="77777777" w:rsidR="00C47023" w:rsidRDefault="001B7550" w:rsidP="002C40BC">
      <w:pPr>
        <w:spacing w:after="240"/>
        <w:jc w:val="both"/>
      </w:pPr>
      <w:r>
        <w:lastRenderedPageBreak/>
        <w:t xml:space="preserve">Atıkla Mücadele etkinlikleri atık azaltımını sağlarken içeresinde gezegen için büyük fikirler barındıran basit eylemlerdir. Kampanyanın kalbi, atık mücadelecilerinin eylem yoluyla sürdürülebilirliği öğrenecekleri </w:t>
      </w:r>
      <w:r w:rsidRPr="00C47023">
        <w:rPr>
          <w:b/>
        </w:rPr>
        <w:t>eğitimdir.</w:t>
      </w:r>
      <w:r>
        <w:t xml:space="preserve"> </w:t>
      </w:r>
    </w:p>
    <w:p w14:paraId="0468469C" w14:textId="562A11BA" w:rsidR="00745F62" w:rsidRDefault="001B7550" w:rsidP="002C40BC">
      <w:pPr>
        <w:spacing w:after="240"/>
        <w:jc w:val="both"/>
      </w:pPr>
      <w:r>
        <w:t>Aşağıdaki etkinlikler sadece birer öneri olup kendi yaratıcılığınız konusunda özgür olabilirsiniz.</w:t>
      </w:r>
    </w:p>
    <w:p w14:paraId="162380FF" w14:textId="6F05EE25" w:rsidR="001664F6" w:rsidRDefault="00946A2F" w:rsidP="009E3C16">
      <w:pPr>
        <w:jc w:val="both"/>
        <w:rPr>
          <w:b/>
        </w:rPr>
      </w:pPr>
      <w:r>
        <w:rPr>
          <w:b/>
        </w:rPr>
        <w:t>Bireysel Aktiviteler</w:t>
      </w:r>
      <w:r w:rsidR="001664F6">
        <w:rPr>
          <w:b/>
        </w:rPr>
        <w:t>:</w:t>
      </w:r>
    </w:p>
    <w:p w14:paraId="2FD5A6AE" w14:textId="32F9A733" w:rsidR="00700722" w:rsidRPr="000D34AA" w:rsidRDefault="007045E1" w:rsidP="000D34AA">
      <w:pPr>
        <w:pStyle w:val="ListeParagraf"/>
        <w:numPr>
          <w:ilvl w:val="0"/>
          <w:numId w:val="14"/>
        </w:numPr>
        <w:spacing w:after="120"/>
        <w:ind w:left="714" w:hanging="357"/>
        <w:contextualSpacing w:val="0"/>
        <w:jc w:val="both"/>
        <w:rPr>
          <w:bCs/>
        </w:rPr>
      </w:pPr>
      <w:r>
        <w:rPr>
          <w:bCs/>
        </w:rPr>
        <w:t>Arkadaş, aile ve öğretmenlerinizi atıksız bir öğle yemeğine ikna edin</w:t>
      </w:r>
      <w:r w:rsidR="000D7F55" w:rsidRPr="0078661F">
        <w:rPr>
          <w:bCs/>
        </w:rPr>
        <w:t>!</w:t>
      </w:r>
    </w:p>
    <w:p w14:paraId="087D0355" w14:textId="2AEBD6EF" w:rsidR="00EB00BB" w:rsidRPr="000D34AA" w:rsidRDefault="007045E1" w:rsidP="000D34AA">
      <w:pPr>
        <w:pStyle w:val="ListeParagraf"/>
        <w:numPr>
          <w:ilvl w:val="0"/>
          <w:numId w:val="14"/>
        </w:numPr>
        <w:spacing w:after="120"/>
        <w:ind w:left="714" w:hanging="357"/>
        <w:contextualSpacing w:val="0"/>
        <w:jc w:val="both"/>
        <w:rPr>
          <w:bCs/>
        </w:rPr>
      </w:pPr>
      <w:r>
        <w:rPr>
          <w:bCs/>
        </w:rPr>
        <w:t>Plastik su şişlerini duvar saksılarına dönüştürün.</w:t>
      </w:r>
    </w:p>
    <w:p w14:paraId="3208A322" w14:textId="3A98514B" w:rsidR="00EB00BB" w:rsidRPr="000D34AA" w:rsidRDefault="007045E1" w:rsidP="000D34AA">
      <w:pPr>
        <w:pStyle w:val="ListeParagraf"/>
        <w:numPr>
          <w:ilvl w:val="0"/>
          <w:numId w:val="14"/>
        </w:numPr>
        <w:spacing w:after="120"/>
        <w:ind w:left="714" w:hanging="357"/>
        <w:contextualSpacing w:val="0"/>
        <w:jc w:val="both"/>
        <w:rPr>
          <w:bCs/>
        </w:rPr>
      </w:pPr>
      <w:r>
        <w:rPr>
          <w:bCs/>
        </w:rPr>
        <w:t>Eski kıyafet, kumaş parçaları ya da büyük el çantalarından kendi yüz maskenizi yapın.</w:t>
      </w:r>
    </w:p>
    <w:p w14:paraId="1B475BDC" w14:textId="26F6E7FC" w:rsidR="00253B51" w:rsidRPr="000D34AA" w:rsidRDefault="007045E1" w:rsidP="000D34AA">
      <w:pPr>
        <w:pStyle w:val="ListeParagraf"/>
        <w:numPr>
          <w:ilvl w:val="0"/>
          <w:numId w:val="14"/>
        </w:numPr>
        <w:spacing w:after="120"/>
        <w:ind w:left="714" w:hanging="357"/>
        <w:contextualSpacing w:val="0"/>
        <w:jc w:val="both"/>
        <w:rPr>
          <w:bCs/>
        </w:rPr>
      </w:pPr>
      <w:r>
        <w:rPr>
          <w:bCs/>
        </w:rPr>
        <w:t>Kolye, küpe ve bilekliğinizi yapıp kendi modanızı yaratın #AtıklaMücadele</w:t>
      </w:r>
      <w:r w:rsidR="00EB00BB" w:rsidRPr="0078661F">
        <w:rPr>
          <w:bCs/>
        </w:rPr>
        <w:t xml:space="preserve"> #TrashHack</w:t>
      </w:r>
    </w:p>
    <w:p w14:paraId="700F3F1C" w14:textId="0FA6CE67" w:rsidR="005804AF" w:rsidRPr="000D34AA" w:rsidRDefault="007045E1" w:rsidP="000D34AA">
      <w:pPr>
        <w:pStyle w:val="ListeParagraf"/>
        <w:numPr>
          <w:ilvl w:val="0"/>
          <w:numId w:val="14"/>
        </w:numPr>
        <w:spacing w:after="120"/>
        <w:ind w:left="714" w:hanging="357"/>
        <w:contextualSpacing w:val="0"/>
        <w:jc w:val="both"/>
        <w:rPr>
          <w:bCs/>
        </w:rPr>
      </w:pPr>
      <w:r>
        <w:rPr>
          <w:bCs/>
        </w:rPr>
        <w:t xml:space="preserve">Kamusal bir sorumlu ile yaşadığınız yerin çöp ve atık sorunu hakkında bir görüşme yapın. </w:t>
      </w:r>
    </w:p>
    <w:p w14:paraId="3C6542D9" w14:textId="1BCA2BB1" w:rsidR="005804AF" w:rsidRPr="000D34AA" w:rsidRDefault="00BD3901" w:rsidP="000D34AA">
      <w:pPr>
        <w:pStyle w:val="ListeParagraf"/>
        <w:numPr>
          <w:ilvl w:val="0"/>
          <w:numId w:val="14"/>
        </w:numPr>
        <w:spacing w:after="120"/>
        <w:ind w:left="714" w:hanging="357"/>
        <w:contextualSpacing w:val="0"/>
        <w:jc w:val="both"/>
        <w:rPr>
          <w:bCs/>
        </w:rPr>
      </w:pPr>
      <w:r>
        <w:t xml:space="preserve">E-atık ve diğer çöpler ile  sanatsal çalışmalar yapın. </w:t>
      </w:r>
    </w:p>
    <w:p w14:paraId="3C91B1F8" w14:textId="3C7E5425" w:rsidR="005804AF" w:rsidRPr="0078661F" w:rsidRDefault="00BD3901" w:rsidP="000D34AA">
      <w:pPr>
        <w:pStyle w:val="ListeParagraf"/>
        <w:numPr>
          <w:ilvl w:val="0"/>
          <w:numId w:val="14"/>
        </w:numPr>
        <w:spacing w:after="120"/>
        <w:ind w:left="714" w:hanging="357"/>
        <w:contextualSpacing w:val="0"/>
        <w:jc w:val="both"/>
        <w:rPr>
          <w:bCs/>
        </w:rPr>
      </w:pPr>
      <w:r>
        <w:t>Bir tişörtün üretimi için gerekli arz zincirini araştırın ve bu konuda bir poster oluşturun. Kullanmadığınız bir tişörtü çantaya çevirin ve eşyaları farklı amaçlar için kullanmayı ve ileri dönüşümü öğrenin</w:t>
      </w:r>
      <w:r w:rsidR="005804AF">
        <w:t>!</w:t>
      </w:r>
    </w:p>
    <w:p w14:paraId="27FC35E5" w14:textId="4D46C7AA" w:rsidR="000D7F55" w:rsidRPr="005804AF" w:rsidRDefault="009D68EC" w:rsidP="00700722">
      <w:pPr>
        <w:jc w:val="both"/>
        <w:rPr>
          <w:b/>
        </w:rPr>
      </w:pPr>
      <w:r>
        <w:rPr>
          <w:b/>
        </w:rPr>
        <w:t>Sınıf Aktivitleri</w:t>
      </w:r>
      <w:r w:rsidR="00253B51">
        <w:rPr>
          <w:b/>
        </w:rPr>
        <w:t>:</w:t>
      </w:r>
    </w:p>
    <w:p w14:paraId="237EF8EE" w14:textId="68B52D36" w:rsidR="00AA1E7D" w:rsidRPr="000D34AA" w:rsidRDefault="00B0708B" w:rsidP="000D34AA">
      <w:pPr>
        <w:pStyle w:val="ListeParagraf"/>
        <w:numPr>
          <w:ilvl w:val="0"/>
          <w:numId w:val="15"/>
        </w:numPr>
        <w:spacing w:after="120"/>
        <w:contextualSpacing w:val="0"/>
        <w:jc w:val="both"/>
        <w:rPr>
          <w:bCs/>
        </w:rPr>
      </w:pPr>
      <w:r>
        <w:rPr>
          <w:bCs/>
        </w:rPr>
        <w:t>Komposta başlayın ya da solu</w:t>
      </w:r>
      <w:bookmarkStart w:id="0" w:name="_GoBack"/>
      <w:bookmarkEnd w:id="0"/>
      <w:r w:rsidR="009D68EC">
        <w:rPr>
          <w:bCs/>
        </w:rPr>
        <w:t>can kovası edinin! Böylece öğrenciler solucan ve diğer ayrıştırıcıların meyve ve sebzeleri nasıl kompost ettiklerini öğrenceklerdir. Ekosistem ve biyo</w:t>
      </w:r>
      <w:r w:rsidR="00D945E1">
        <w:rPr>
          <w:bCs/>
        </w:rPr>
        <w:t>lojik bozunma konusunda bir roportaj yapın.</w:t>
      </w:r>
      <w:r w:rsidR="009D68EC">
        <w:rPr>
          <w:bCs/>
        </w:rPr>
        <w:t xml:space="preserve">  </w:t>
      </w:r>
    </w:p>
    <w:p w14:paraId="61A183B8" w14:textId="38ECA5BB" w:rsidR="00AA1E7D" w:rsidRPr="000D34AA" w:rsidRDefault="00D945E1" w:rsidP="000D34AA">
      <w:pPr>
        <w:pStyle w:val="ListeParagraf"/>
        <w:numPr>
          <w:ilvl w:val="0"/>
          <w:numId w:val="15"/>
        </w:numPr>
        <w:spacing w:after="120"/>
        <w:contextualSpacing w:val="0"/>
        <w:jc w:val="both"/>
        <w:rPr>
          <w:bCs/>
        </w:rPr>
      </w:pPr>
      <w:r>
        <w:rPr>
          <w:bCs/>
        </w:rPr>
        <w:t>Atıksız bir öğlen yemeği mesajı veren posterler oluşturup panolar hazırlayın. Atıksız etkinlikleri destekleyin.</w:t>
      </w:r>
    </w:p>
    <w:p w14:paraId="7D91647E" w14:textId="2D027C74" w:rsidR="00DA641A" w:rsidRPr="000D34AA" w:rsidRDefault="007B285D" w:rsidP="000D34AA">
      <w:pPr>
        <w:pStyle w:val="ListeParagraf"/>
        <w:numPr>
          <w:ilvl w:val="0"/>
          <w:numId w:val="15"/>
        </w:numPr>
        <w:spacing w:after="120"/>
        <w:contextualSpacing w:val="0"/>
        <w:jc w:val="both"/>
        <w:rPr>
          <w:bCs/>
        </w:rPr>
      </w:pPr>
      <w:r>
        <w:rPr>
          <w:bCs/>
        </w:rPr>
        <w:t xml:space="preserve">Sınıfları ziyaret edip atık durumlarını inceleyin. Azaltım ve yeniden kullanım için fikir üretin. Öğencileri hedef belirlemeleri, çözüm aramaları ve süreci kontrol etmeleri konusunda cesaretlendirin. </w:t>
      </w:r>
    </w:p>
    <w:p w14:paraId="196483D7" w14:textId="6E8415B8" w:rsidR="005804AF" w:rsidRDefault="000C614C" w:rsidP="00C807D9">
      <w:pPr>
        <w:pStyle w:val="ListeParagraf"/>
        <w:numPr>
          <w:ilvl w:val="0"/>
          <w:numId w:val="15"/>
        </w:numPr>
        <w:spacing w:after="120"/>
        <w:contextualSpacing w:val="0"/>
        <w:jc w:val="both"/>
      </w:pPr>
      <w:r>
        <w:t xml:space="preserve">Bir alan ziyareti yapın. Bir geri dönüşüm ya da kompost merkezine gidip öğrencilerin atıkların nasıl dönüştüğünü ve çevresel etkilerini yerinde görmelerini sağlayın. </w:t>
      </w:r>
    </w:p>
    <w:p w14:paraId="4445D1F0" w14:textId="2732DB84" w:rsidR="00DA641A" w:rsidRDefault="00D059A0" w:rsidP="00C807D9">
      <w:pPr>
        <w:pStyle w:val="ListeParagraf"/>
        <w:numPr>
          <w:ilvl w:val="0"/>
          <w:numId w:val="15"/>
        </w:numPr>
        <w:spacing w:after="120"/>
        <w:contextualSpacing w:val="0"/>
        <w:jc w:val="both"/>
      </w:pPr>
      <w:r>
        <w:t>G</w:t>
      </w:r>
      <w:r w:rsidR="006D0033">
        <w:t xml:space="preserve">ıda atıkları konusunda bir </w:t>
      </w:r>
      <w:r>
        <w:t>anket düzenleyip okul kantini sorumlusu ile bu atıklar konusunda görüşün.</w:t>
      </w:r>
    </w:p>
    <w:p w14:paraId="3532A23A" w14:textId="7B712EEE" w:rsidR="007328A9" w:rsidRPr="001C54E0" w:rsidRDefault="001A37DB" w:rsidP="00C807D9">
      <w:pPr>
        <w:pStyle w:val="ListeParagraf"/>
        <w:numPr>
          <w:ilvl w:val="0"/>
          <w:numId w:val="15"/>
        </w:numPr>
        <w:spacing w:after="120"/>
        <w:contextualSpacing w:val="0"/>
        <w:jc w:val="both"/>
        <w:rPr>
          <w:bCs/>
        </w:rPr>
      </w:pPr>
      <w:r>
        <w:t>Okul içerisinde Atık Azaltımı konusunda yapacaklarınız sona erdiğinde başka bir okul ile iletişime geçip bulgu, fikir ve sonuçlarınızı onlarla da paylaşın</w:t>
      </w:r>
      <w:r w:rsidR="00700722">
        <w:t>!</w:t>
      </w:r>
    </w:p>
    <w:p w14:paraId="7717480C" w14:textId="77777777" w:rsidR="002B7757" w:rsidRPr="002C40BC" w:rsidRDefault="002B7757" w:rsidP="002B7757">
      <w:pPr>
        <w:rPr>
          <w:rFonts w:eastAsiaTheme="majorEastAsia" w:cstheme="majorBidi"/>
          <w:b/>
          <w:bCs/>
          <w:kern w:val="24"/>
          <w:sz w:val="16"/>
          <w:szCs w:val="16"/>
        </w:rPr>
      </w:pPr>
    </w:p>
    <w:p w14:paraId="5E750EC4" w14:textId="0C1AD5FD" w:rsidR="002B7757" w:rsidRDefault="00852FAA" w:rsidP="002B7757">
      <w:pPr>
        <w:rPr>
          <w:rFonts w:eastAsiaTheme="majorEastAsia" w:cstheme="majorBidi"/>
          <w:b/>
          <w:bCs/>
          <w:kern w:val="24"/>
        </w:rPr>
      </w:pPr>
      <w:r>
        <w:rPr>
          <w:rFonts w:eastAsiaTheme="majorEastAsia" w:cstheme="majorBidi"/>
          <w:b/>
          <w:bCs/>
          <w:color w:val="1F497D" w:themeColor="text2"/>
          <w:kern w:val="24"/>
          <w:sz w:val="28"/>
          <w:szCs w:val="28"/>
        </w:rPr>
        <w:t>Daha Fazla Bilgi</w:t>
      </w:r>
      <w:r w:rsidR="00FB5C5A">
        <w:rPr>
          <w:rFonts w:eastAsiaTheme="majorEastAsia" w:cstheme="majorBidi"/>
          <w:b/>
          <w:bCs/>
          <w:color w:val="1F497D" w:themeColor="text2"/>
          <w:kern w:val="24"/>
          <w:sz w:val="28"/>
          <w:szCs w:val="28"/>
        </w:rPr>
        <w:t>?</w:t>
      </w:r>
    </w:p>
    <w:p w14:paraId="03ABE4F9" w14:textId="09225210" w:rsidR="00FB5C5A" w:rsidRDefault="00852FAA" w:rsidP="00FB5C5A">
      <w:pPr>
        <w:spacing w:after="120"/>
        <w:jc w:val="both"/>
      </w:pPr>
      <w:r>
        <w:t xml:space="preserve">Kampanya’ya ilgi duyan öğrenci, öğretmen ve velileri Eko-Okullar uluslararası internet sitesine yönlendirebilirsiniz. </w:t>
      </w:r>
    </w:p>
    <w:p w14:paraId="64EA6915" w14:textId="1B3794EA" w:rsidR="00FB5C5A" w:rsidRPr="00FE245C" w:rsidRDefault="00FB5C5A" w:rsidP="00852FAA">
      <w:pPr>
        <w:jc w:val="both"/>
      </w:pPr>
      <w:r>
        <w:t xml:space="preserve">Eco-Schools: </w:t>
      </w:r>
      <w:hyperlink r:id="rId15" w:history="1">
        <w:r w:rsidRPr="002E01A6">
          <w:rPr>
            <w:rStyle w:val="Kpr"/>
          </w:rPr>
          <w:t>https://www.ecoschools.global/trash-hack-campaign</w:t>
        </w:r>
      </w:hyperlink>
      <w:r>
        <w:t xml:space="preserve"> </w:t>
      </w:r>
    </w:p>
    <w:sectPr w:rsidR="00FB5C5A" w:rsidRPr="00FE245C" w:rsidSect="004B6FA3">
      <w:footerReference w:type="default" r:id="rId16"/>
      <w:pgSz w:w="11909" w:h="16834"/>
      <w:pgMar w:top="1440" w:right="1440" w:bottom="1134" w:left="1440" w:header="720" w:footer="383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E8DF06B" w14:textId="77777777" w:rsidR="0033324E" w:rsidRDefault="0033324E">
      <w:pPr>
        <w:spacing w:line="240" w:lineRule="auto"/>
      </w:pPr>
      <w:r>
        <w:separator/>
      </w:r>
    </w:p>
  </w:endnote>
  <w:endnote w:type="continuationSeparator" w:id="0">
    <w:p w14:paraId="02304BB2" w14:textId="77777777" w:rsidR="0033324E" w:rsidRDefault="0033324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Lato">
    <w:altName w:val="Calibri"/>
    <w:charset w:val="00"/>
    <w:family w:val="swiss"/>
    <w:pitch w:val="variable"/>
    <w:sig w:usb0="00000001" w:usb1="5000604B" w:usb2="00000000" w:usb3="00000000" w:csb0="00000093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51530489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45EA12A" w14:textId="5C10ECFD" w:rsidR="004B6FA3" w:rsidRDefault="004B6FA3">
        <w:pPr>
          <w:pStyle w:val="Altbilgi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0708B">
          <w:rPr>
            <w:noProof/>
          </w:rPr>
          <w:t>2</w:t>
        </w:r>
        <w:r>
          <w:rPr>
            <w:noProof/>
          </w:rPr>
          <w:fldChar w:fldCharType="end"/>
        </w:r>
        <w:r>
          <w:rPr>
            <w:noProof/>
          </w:rPr>
          <w:t>/4</w:t>
        </w:r>
      </w:p>
    </w:sdtContent>
  </w:sdt>
  <w:p w14:paraId="3DB0284E" w14:textId="77777777" w:rsidR="004B6FA3" w:rsidRDefault="004B6FA3">
    <w:pPr>
      <w:pStyle w:val="Altbilgi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894C5AE" w14:textId="77777777" w:rsidR="0033324E" w:rsidRDefault="0033324E">
      <w:pPr>
        <w:spacing w:line="240" w:lineRule="auto"/>
      </w:pPr>
      <w:r>
        <w:separator/>
      </w:r>
    </w:p>
  </w:footnote>
  <w:footnote w:type="continuationSeparator" w:id="0">
    <w:p w14:paraId="46C9CDA5" w14:textId="77777777" w:rsidR="0033324E" w:rsidRDefault="0033324E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A5626D3"/>
    <w:multiLevelType w:val="hybridMultilevel"/>
    <w:tmpl w:val="D3F29B26"/>
    <w:lvl w:ilvl="0" w:tplc="DD44133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EAC0C12"/>
    <w:multiLevelType w:val="hybridMultilevel"/>
    <w:tmpl w:val="BB2E59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3C61E8E"/>
    <w:multiLevelType w:val="hybridMultilevel"/>
    <w:tmpl w:val="B4EAEA4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44934F4"/>
    <w:multiLevelType w:val="hybridMultilevel"/>
    <w:tmpl w:val="794CC496"/>
    <w:lvl w:ilvl="0" w:tplc="4E08F826">
      <w:start w:val="1"/>
      <w:numFmt w:val="bullet"/>
      <w:lvlText w:val="-"/>
      <w:lvlJc w:val="left"/>
      <w:pPr>
        <w:ind w:left="720" w:hanging="360"/>
      </w:pPr>
      <w:rPr>
        <w:rFonts w:ascii="Lato" w:eastAsiaTheme="majorEastAsia" w:hAnsi="Lato" w:cstheme="majorBidi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5E04DC8"/>
    <w:multiLevelType w:val="hybridMultilevel"/>
    <w:tmpl w:val="5C1ADF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B476BFC"/>
    <w:multiLevelType w:val="hybridMultilevel"/>
    <w:tmpl w:val="875AF29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3B9C1FF6"/>
    <w:multiLevelType w:val="hybridMultilevel"/>
    <w:tmpl w:val="D2E4FD8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5226506E"/>
    <w:multiLevelType w:val="hybridMultilevel"/>
    <w:tmpl w:val="D1AE81EC"/>
    <w:lvl w:ilvl="0" w:tplc="DBA4CDDC">
      <w:start w:val="1"/>
      <w:numFmt w:val="decimal"/>
      <w:lvlText w:val="%1)"/>
      <w:lvlJc w:val="left"/>
      <w:pPr>
        <w:ind w:left="720" w:hanging="360"/>
      </w:pPr>
      <w:rPr>
        <w:rFonts w:ascii="Lato" w:eastAsia="Arial" w:hAnsi="Lato" w:cs="Arial"/>
        <w:b w:val="0"/>
      </w:rPr>
    </w:lvl>
    <w:lvl w:ilvl="1" w:tplc="040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52D61540"/>
    <w:multiLevelType w:val="hybridMultilevel"/>
    <w:tmpl w:val="FF2E16C8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5EB22CD0"/>
    <w:multiLevelType w:val="hybridMultilevel"/>
    <w:tmpl w:val="B83A02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61FF5038"/>
    <w:multiLevelType w:val="hybridMultilevel"/>
    <w:tmpl w:val="A322BEAE"/>
    <w:lvl w:ilvl="0" w:tplc="2548BE4A">
      <w:start w:val="2"/>
      <w:numFmt w:val="bullet"/>
      <w:lvlText w:val="-"/>
      <w:lvlJc w:val="left"/>
      <w:pPr>
        <w:ind w:left="720" w:hanging="360"/>
      </w:pPr>
      <w:rPr>
        <w:rFonts w:ascii="Lato" w:eastAsia="Arial" w:hAnsi="Lato" w:cs="Aria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6864144F"/>
    <w:multiLevelType w:val="hybridMultilevel"/>
    <w:tmpl w:val="08B677DE"/>
    <w:lvl w:ilvl="0" w:tplc="D43CC292">
      <w:start w:val="3"/>
      <w:numFmt w:val="bullet"/>
      <w:lvlText w:val="-"/>
      <w:lvlJc w:val="left"/>
      <w:pPr>
        <w:ind w:left="720" w:hanging="360"/>
      </w:pPr>
      <w:rPr>
        <w:rFonts w:ascii="Lato" w:eastAsiaTheme="majorEastAsia" w:hAnsi="Lato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69035BFF"/>
    <w:multiLevelType w:val="hybridMultilevel"/>
    <w:tmpl w:val="4FD298D6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6EB324C3"/>
    <w:multiLevelType w:val="hybridMultilevel"/>
    <w:tmpl w:val="B83A02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722827D9"/>
    <w:multiLevelType w:val="hybridMultilevel"/>
    <w:tmpl w:val="C9B47230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74400B38"/>
    <w:multiLevelType w:val="hybridMultilevel"/>
    <w:tmpl w:val="170ECDC2"/>
    <w:lvl w:ilvl="0" w:tplc="5F64E84A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75AD459E"/>
    <w:multiLevelType w:val="hybridMultilevel"/>
    <w:tmpl w:val="E21C032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7C81290D"/>
    <w:multiLevelType w:val="hybridMultilevel"/>
    <w:tmpl w:val="2840AA9C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1"/>
  </w:num>
  <w:num w:numId="3">
    <w:abstractNumId w:val="0"/>
  </w:num>
  <w:num w:numId="4">
    <w:abstractNumId w:val="6"/>
  </w:num>
  <w:num w:numId="5">
    <w:abstractNumId w:val="16"/>
  </w:num>
  <w:num w:numId="6">
    <w:abstractNumId w:val="4"/>
  </w:num>
  <w:num w:numId="7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7"/>
  </w:num>
  <w:num w:numId="10">
    <w:abstractNumId w:val="1"/>
  </w:num>
  <w:num w:numId="11">
    <w:abstractNumId w:val="5"/>
  </w:num>
  <w:num w:numId="12">
    <w:abstractNumId w:val="3"/>
  </w:num>
  <w:num w:numId="13">
    <w:abstractNumId w:val="10"/>
  </w:num>
  <w:num w:numId="14">
    <w:abstractNumId w:val="17"/>
  </w:num>
  <w:num w:numId="15">
    <w:abstractNumId w:val="8"/>
  </w:num>
  <w:num w:numId="16">
    <w:abstractNumId w:val="15"/>
  </w:num>
  <w:num w:numId="17">
    <w:abstractNumId w:val="12"/>
  </w:num>
  <w:num w:numId="18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Y0N7e0tDQ0NjcxtzRW0lEKTi0uzszPAykwrgUAT0d2kSwAAAA="/>
  </w:docVars>
  <w:rsids>
    <w:rsidRoot w:val="00B106F8"/>
    <w:rsid w:val="00041509"/>
    <w:rsid w:val="000C1945"/>
    <w:rsid w:val="000C614C"/>
    <w:rsid w:val="000D34AA"/>
    <w:rsid w:val="000D7F55"/>
    <w:rsid w:val="000F1F70"/>
    <w:rsid w:val="00116186"/>
    <w:rsid w:val="00131423"/>
    <w:rsid w:val="001338E2"/>
    <w:rsid w:val="0014376E"/>
    <w:rsid w:val="0014477C"/>
    <w:rsid w:val="00147262"/>
    <w:rsid w:val="001664F6"/>
    <w:rsid w:val="00191863"/>
    <w:rsid w:val="001A37DB"/>
    <w:rsid w:val="001B29D7"/>
    <w:rsid w:val="001B3C26"/>
    <w:rsid w:val="001B7550"/>
    <w:rsid w:val="001C54E0"/>
    <w:rsid w:val="001F3493"/>
    <w:rsid w:val="001F5698"/>
    <w:rsid w:val="00201F0B"/>
    <w:rsid w:val="00221B83"/>
    <w:rsid w:val="00253B51"/>
    <w:rsid w:val="0026119F"/>
    <w:rsid w:val="002B7757"/>
    <w:rsid w:val="002C157A"/>
    <w:rsid w:val="002C2A61"/>
    <w:rsid w:val="002C40BC"/>
    <w:rsid w:val="0033324E"/>
    <w:rsid w:val="0036752B"/>
    <w:rsid w:val="003E017D"/>
    <w:rsid w:val="003E05EB"/>
    <w:rsid w:val="003E2D40"/>
    <w:rsid w:val="003F0B23"/>
    <w:rsid w:val="003F6B40"/>
    <w:rsid w:val="00414665"/>
    <w:rsid w:val="00436473"/>
    <w:rsid w:val="00467FE1"/>
    <w:rsid w:val="004A42DC"/>
    <w:rsid w:val="004B017A"/>
    <w:rsid w:val="004B6FA3"/>
    <w:rsid w:val="004C0B37"/>
    <w:rsid w:val="00502667"/>
    <w:rsid w:val="00543DDF"/>
    <w:rsid w:val="005804AF"/>
    <w:rsid w:val="005C16B8"/>
    <w:rsid w:val="005C1CAD"/>
    <w:rsid w:val="005F6AC7"/>
    <w:rsid w:val="00624C95"/>
    <w:rsid w:val="00637F55"/>
    <w:rsid w:val="006C4A91"/>
    <w:rsid w:val="006D0033"/>
    <w:rsid w:val="006D66E6"/>
    <w:rsid w:val="006F5B18"/>
    <w:rsid w:val="00700722"/>
    <w:rsid w:val="007045E1"/>
    <w:rsid w:val="00710ACB"/>
    <w:rsid w:val="00720A03"/>
    <w:rsid w:val="00721DA3"/>
    <w:rsid w:val="007225A0"/>
    <w:rsid w:val="00726DD3"/>
    <w:rsid w:val="007328A9"/>
    <w:rsid w:val="00745F62"/>
    <w:rsid w:val="00747CA6"/>
    <w:rsid w:val="00754648"/>
    <w:rsid w:val="00763BAC"/>
    <w:rsid w:val="007647DB"/>
    <w:rsid w:val="00767570"/>
    <w:rsid w:val="0078661F"/>
    <w:rsid w:val="0078733B"/>
    <w:rsid w:val="00790888"/>
    <w:rsid w:val="007A5306"/>
    <w:rsid w:val="007B285D"/>
    <w:rsid w:val="007E173D"/>
    <w:rsid w:val="008250FE"/>
    <w:rsid w:val="00850275"/>
    <w:rsid w:val="00852FAA"/>
    <w:rsid w:val="008572DC"/>
    <w:rsid w:val="008730C3"/>
    <w:rsid w:val="008C2DCF"/>
    <w:rsid w:val="008F492E"/>
    <w:rsid w:val="0091338E"/>
    <w:rsid w:val="00946A2F"/>
    <w:rsid w:val="00956327"/>
    <w:rsid w:val="009872C4"/>
    <w:rsid w:val="00992EC9"/>
    <w:rsid w:val="009D68EC"/>
    <w:rsid w:val="009E3C16"/>
    <w:rsid w:val="009F1E09"/>
    <w:rsid w:val="00A07EA9"/>
    <w:rsid w:val="00A423D8"/>
    <w:rsid w:val="00A73D0A"/>
    <w:rsid w:val="00A73E96"/>
    <w:rsid w:val="00AA1E7D"/>
    <w:rsid w:val="00AA353E"/>
    <w:rsid w:val="00AA70EC"/>
    <w:rsid w:val="00B0708B"/>
    <w:rsid w:val="00B106F8"/>
    <w:rsid w:val="00B15361"/>
    <w:rsid w:val="00B21E4D"/>
    <w:rsid w:val="00B33DF0"/>
    <w:rsid w:val="00B6031B"/>
    <w:rsid w:val="00B741A2"/>
    <w:rsid w:val="00BA189C"/>
    <w:rsid w:val="00BD3901"/>
    <w:rsid w:val="00BF3201"/>
    <w:rsid w:val="00BF50C0"/>
    <w:rsid w:val="00C00BBF"/>
    <w:rsid w:val="00C02172"/>
    <w:rsid w:val="00C23B70"/>
    <w:rsid w:val="00C355F0"/>
    <w:rsid w:val="00C47023"/>
    <w:rsid w:val="00C807D9"/>
    <w:rsid w:val="00CA5DB0"/>
    <w:rsid w:val="00CB4BD8"/>
    <w:rsid w:val="00CD4749"/>
    <w:rsid w:val="00D01AC1"/>
    <w:rsid w:val="00D04218"/>
    <w:rsid w:val="00D05408"/>
    <w:rsid w:val="00D059A0"/>
    <w:rsid w:val="00D945E1"/>
    <w:rsid w:val="00DA641A"/>
    <w:rsid w:val="00E16E7B"/>
    <w:rsid w:val="00E2474F"/>
    <w:rsid w:val="00E40E65"/>
    <w:rsid w:val="00E541CB"/>
    <w:rsid w:val="00E632FD"/>
    <w:rsid w:val="00E753D5"/>
    <w:rsid w:val="00E75877"/>
    <w:rsid w:val="00E77767"/>
    <w:rsid w:val="00E86BE8"/>
    <w:rsid w:val="00E93590"/>
    <w:rsid w:val="00E968A3"/>
    <w:rsid w:val="00E973C5"/>
    <w:rsid w:val="00EA5D18"/>
    <w:rsid w:val="00EB00BB"/>
    <w:rsid w:val="00F23581"/>
    <w:rsid w:val="00F272A8"/>
    <w:rsid w:val="00FB5C5A"/>
    <w:rsid w:val="00FC018E"/>
    <w:rsid w:val="00FE24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2357FE3"/>
  <w15:docId w15:val="{F74F1FE7-251B-4583-B02C-7AD8E97BCD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Lato" w:eastAsia="Arial" w:hAnsi="Lato" w:cs="Arial"/>
        <w:sz w:val="24"/>
        <w:szCs w:val="24"/>
        <w:lang w:val="sv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1664F6"/>
  </w:style>
  <w:style w:type="paragraph" w:styleId="Balk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Balk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Balk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Balk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</w:rPr>
  </w:style>
  <w:style w:type="paragraph" w:styleId="Balk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  <w:sz w:val="22"/>
      <w:szCs w:val="22"/>
    </w:rPr>
  </w:style>
  <w:style w:type="paragraph" w:styleId="Balk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  <w:sz w:val="22"/>
      <w:szCs w:val="22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KonuBal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Altyaz">
    <w:name w:val="Subtitle"/>
    <w:basedOn w:val="Normal"/>
    <w:next w:val="Normal"/>
    <w:pPr>
      <w:keepNext/>
      <w:keepLines/>
      <w:spacing w:after="320"/>
    </w:pPr>
    <w:rPr>
      <w:rFonts w:ascii="Arial" w:hAnsi="Arial"/>
      <w:color w:val="666666"/>
      <w:sz w:val="30"/>
      <w:szCs w:val="30"/>
    </w:rPr>
  </w:style>
  <w:style w:type="paragraph" w:styleId="ListeParagraf">
    <w:name w:val="List Paragraph"/>
    <w:basedOn w:val="Normal"/>
    <w:uiPriority w:val="34"/>
    <w:qFormat/>
    <w:rsid w:val="008730C3"/>
    <w:pPr>
      <w:ind w:left="720"/>
      <w:contextualSpacing/>
    </w:pPr>
  </w:style>
  <w:style w:type="character" w:styleId="Kpr">
    <w:name w:val="Hyperlink"/>
    <w:basedOn w:val="VarsaylanParagrafYazTipi"/>
    <w:uiPriority w:val="99"/>
    <w:unhideWhenUsed/>
    <w:rsid w:val="008730C3"/>
    <w:rPr>
      <w:color w:val="0000FF" w:themeColor="hyperlink"/>
      <w:u w:val="single"/>
    </w:rPr>
  </w:style>
  <w:style w:type="character" w:styleId="zlenenKpr">
    <w:name w:val="FollowedHyperlink"/>
    <w:basedOn w:val="VarsaylanParagrafYazTipi"/>
    <w:uiPriority w:val="99"/>
    <w:semiHidden/>
    <w:unhideWhenUsed/>
    <w:rsid w:val="0036752B"/>
    <w:rPr>
      <w:color w:val="800080" w:themeColor="followedHyperlink"/>
      <w:u w:val="single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E753D5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E753D5"/>
    <w:rPr>
      <w:rFonts w:ascii="Segoe UI" w:hAnsi="Segoe UI" w:cs="Segoe UI"/>
      <w:sz w:val="18"/>
      <w:szCs w:val="18"/>
    </w:rPr>
  </w:style>
  <w:style w:type="character" w:customStyle="1" w:styleId="UnresolvedMention">
    <w:name w:val="Unresolved Mention"/>
    <w:basedOn w:val="VarsaylanParagrafYazTipi"/>
    <w:uiPriority w:val="99"/>
    <w:semiHidden/>
    <w:unhideWhenUsed/>
    <w:rsid w:val="00F272A8"/>
    <w:rPr>
      <w:color w:val="605E5C"/>
      <w:shd w:val="clear" w:color="auto" w:fill="E1DFDD"/>
    </w:rPr>
  </w:style>
  <w:style w:type="character" w:styleId="AklamaBavurusu">
    <w:name w:val="annotation reference"/>
    <w:basedOn w:val="VarsaylanParagrafYazTipi"/>
    <w:uiPriority w:val="99"/>
    <w:semiHidden/>
    <w:unhideWhenUsed/>
    <w:rsid w:val="00F272A8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F272A8"/>
    <w:pPr>
      <w:spacing w:line="240" w:lineRule="auto"/>
    </w:pPr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F272A8"/>
    <w:rPr>
      <w:sz w:val="20"/>
      <w:szCs w:val="20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F272A8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F272A8"/>
    <w:rPr>
      <w:b/>
      <w:bCs/>
      <w:sz w:val="20"/>
      <w:szCs w:val="20"/>
    </w:rPr>
  </w:style>
  <w:style w:type="paragraph" w:styleId="stbilgi">
    <w:name w:val="header"/>
    <w:basedOn w:val="Normal"/>
    <w:link w:val="stbilgiChar"/>
    <w:uiPriority w:val="99"/>
    <w:unhideWhenUsed/>
    <w:rsid w:val="004B6FA3"/>
    <w:pPr>
      <w:tabs>
        <w:tab w:val="center" w:pos="4513"/>
        <w:tab w:val="right" w:pos="9026"/>
      </w:tabs>
      <w:spacing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4B6FA3"/>
  </w:style>
  <w:style w:type="paragraph" w:styleId="Altbilgi">
    <w:name w:val="footer"/>
    <w:basedOn w:val="Normal"/>
    <w:link w:val="AltbilgiChar"/>
    <w:uiPriority w:val="99"/>
    <w:unhideWhenUsed/>
    <w:rsid w:val="004B6FA3"/>
    <w:pPr>
      <w:tabs>
        <w:tab w:val="center" w:pos="4513"/>
        <w:tab w:val="right" w:pos="9026"/>
      </w:tabs>
      <w:spacing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4B6FA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6857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736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80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456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785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947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29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370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29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783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68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352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722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32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579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303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https://unesco-org.zoom.us/webinar/register/WN_B1g-IQa-RvCU7CKKQLjWyQ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5" Type="http://schemas.openxmlformats.org/officeDocument/2006/relationships/hyperlink" Target="https://www.ecoschools.global/trash-hack-campaign" TargetMode="External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hyperlink" Target="https://www.ecoschools.global/submit-competition-entry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CC9E4AC-1B79-4F16-A81D-C9E5A5B2F23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3</Pages>
  <Words>855</Words>
  <Characters>4874</Characters>
  <Application>Microsoft Office Word</Application>
  <DocSecurity>0</DocSecurity>
  <Lines>40</Lines>
  <Paragraphs>1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71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ga Oskarson Kindstrand</dc:creator>
  <cp:keywords/>
  <dc:description/>
  <cp:lastModifiedBy>User</cp:lastModifiedBy>
  <cp:revision>3</cp:revision>
  <dcterms:created xsi:type="dcterms:W3CDTF">2021-01-22T11:09:00Z</dcterms:created>
  <dcterms:modified xsi:type="dcterms:W3CDTF">2021-01-22T11:13:00Z</dcterms:modified>
</cp:coreProperties>
</file>